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82CA1" w14:textId="3A26F2C9" w:rsidR="00F4433B" w:rsidRDefault="00F4433B" w:rsidP="004C6A07">
      <w:pPr>
        <w:rPr>
          <w:b/>
          <w:color w:val="000000" w:themeColor="text1"/>
          <w:sz w:val="24"/>
          <w:szCs w:val="24"/>
        </w:rPr>
      </w:pPr>
      <w:r w:rsidRPr="00F4433B">
        <w:rPr>
          <w:b/>
          <w:color w:val="000000" w:themeColor="text1"/>
          <w:sz w:val="24"/>
          <w:szCs w:val="24"/>
        </w:rPr>
        <w:t xml:space="preserve">Deviation Tracking Log </w:t>
      </w:r>
    </w:p>
    <w:p w14:paraId="033CDEAB" w14:textId="77777777" w:rsidR="00F4433B" w:rsidRPr="00F4433B" w:rsidRDefault="00F4433B" w:rsidP="004C6A07">
      <w:pPr>
        <w:rPr>
          <w:b/>
          <w:color w:val="000000" w:themeColor="text1"/>
          <w:sz w:val="24"/>
          <w:szCs w:val="24"/>
        </w:rPr>
      </w:pPr>
    </w:p>
    <w:p w14:paraId="486C257C" w14:textId="31561534" w:rsidR="004C6A07" w:rsidRPr="00C078AC" w:rsidRDefault="004C6A07" w:rsidP="004C6A07">
      <w:pPr>
        <w:rPr>
          <w:b/>
          <w:color w:val="000000" w:themeColor="text1"/>
        </w:rPr>
      </w:pPr>
      <w:r w:rsidRPr="00C078AC">
        <w:rPr>
          <w:b/>
          <w:color w:val="000000" w:themeColor="text1"/>
        </w:rPr>
        <w:t>Instructions</w:t>
      </w:r>
    </w:p>
    <w:p w14:paraId="77E6E068" w14:textId="3A9EF24F" w:rsidR="004C6A07" w:rsidRPr="00C078AC" w:rsidRDefault="004C6A07" w:rsidP="00C078AC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C078AC">
        <w:rPr>
          <w:color w:val="000000" w:themeColor="text1"/>
        </w:rPr>
        <w:t xml:space="preserve">Use this form to track </w:t>
      </w:r>
      <w:r w:rsidR="009621DD" w:rsidRPr="00C078AC">
        <w:rPr>
          <w:color w:val="000000" w:themeColor="text1"/>
        </w:rPr>
        <w:t>deviations</w:t>
      </w:r>
      <w:r w:rsidRPr="00C078AC">
        <w:rPr>
          <w:color w:val="000000" w:themeColor="text1"/>
        </w:rPr>
        <w:t xml:space="preserve"> that occur during a research project</w:t>
      </w:r>
      <w:r w:rsidR="00D12496" w:rsidRPr="00C078AC">
        <w:rPr>
          <w:color w:val="000000" w:themeColor="text1"/>
        </w:rPr>
        <w:t xml:space="preserve"> and to present a summary of events for the Continuing Review process.</w:t>
      </w:r>
    </w:p>
    <w:p w14:paraId="20C4FE59" w14:textId="080959F0" w:rsidR="00326C51" w:rsidRPr="00C078AC" w:rsidRDefault="00D96F13" w:rsidP="004C6A07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C078AC">
        <w:rPr>
          <w:color w:val="000000" w:themeColor="text1"/>
        </w:rPr>
        <w:t>Major deviations</w:t>
      </w:r>
      <w:r w:rsidR="004C6A07" w:rsidRPr="00C078AC">
        <w:rPr>
          <w:color w:val="000000" w:themeColor="text1"/>
        </w:rPr>
        <w:t xml:space="preserve"> are required to be reported to the WVU ORB within </w:t>
      </w:r>
      <w:r w:rsidR="00143862">
        <w:rPr>
          <w:color w:val="000000" w:themeColor="text1"/>
        </w:rPr>
        <w:t>ten</w:t>
      </w:r>
      <w:r w:rsidR="004C6A07" w:rsidRPr="00C078AC">
        <w:rPr>
          <w:color w:val="000000" w:themeColor="text1"/>
        </w:rPr>
        <w:t xml:space="preserve"> days of</w:t>
      </w:r>
      <w:r w:rsidR="00D12496" w:rsidRPr="00C078AC">
        <w:rPr>
          <w:color w:val="000000" w:themeColor="text1"/>
        </w:rPr>
        <w:t xml:space="preserve"> the event</w:t>
      </w:r>
      <w:r w:rsidR="00F4433B">
        <w:rPr>
          <w:color w:val="000000" w:themeColor="text1"/>
        </w:rPr>
        <w:t>.</w:t>
      </w:r>
    </w:p>
    <w:p w14:paraId="6F3BF83B" w14:textId="1F497173" w:rsidR="004C6A07" w:rsidRPr="00C078AC" w:rsidRDefault="00326C51" w:rsidP="004C6A07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C078AC">
        <w:rPr>
          <w:color w:val="000000" w:themeColor="text1"/>
        </w:rPr>
        <w:t xml:space="preserve">Minor deviations are reporting during the Continuing Review process. </w:t>
      </w:r>
      <w:r w:rsidR="004C6A07" w:rsidRPr="00C078AC">
        <w:rPr>
          <w:color w:val="000000" w:themeColor="text1"/>
        </w:rPr>
        <w:t xml:space="preserve"> </w:t>
      </w:r>
    </w:p>
    <w:p w14:paraId="6AAED269" w14:textId="77777777" w:rsidR="00D12496" w:rsidRPr="00C078AC" w:rsidRDefault="00D12496" w:rsidP="00D12496">
      <w:pPr>
        <w:pStyle w:val="ListParagraph"/>
        <w:rPr>
          <w:color w:val="000000" w:themeColor="text1"/>
        </w:rPr>
      </w:pPr>
    </w:p>
    <w:p w14:paraId="4FCB0466" w14:textId="77777777" w:rsidR="004C6A07" w:rsidRPr="00C078AC" w:rsidRDefault="004C6A07" w:rsidP="004C6A07">
      <w:pPr>
        <w:pStyle w:val="ListParagraph"/>
        <w:rPr>
          <w:color w:val="000000" w:themeColor="text1"/>
        </w:rPr>
      </w:pPr>
    </w:p>
    <w:p w14:paraId="3A74995E" w14:textId="77777777" w:rsidR="004C6A07" w:rsidRPr="00C078AC" w:rsidRDefault="004C6A07" w:rsidP="004C6A07">
      <w:pPr>
        <w:pStyle w:val="ListParagraph"/>
        <w:ind w:left="0"/>
        <w:rPr>
          <w:b/>
          <w:color w:val="000000" w:themeColor="text1"/>
        </w:rPr>
      </w:pPr>
      <w:r w:rsidRPr="00C078AC">
        <w:rPr>
          <w:b/>
          <w:color w:val="000000" w:themeColor="text1"/>
        </w:rPr>
        <w:t>Guidance</w:t>
      </w:r>
    </w:p>
    <w:p w14:paraId="262C7C99" w14:textId="77777777" w:rsidR="004C6A07" w:rsidRPr="00C078AC" w:rsidRDefault="004C6A07" w:rsidP="004C6A07">
      <w:pPr>
        <w:pStyle w:val="ListParagraph"/>
        <w:numPr>
          <w:ilvl w:val="0"/>
          <w:numId w:val="5"/>
        </w:numPr>
        <w:rPr>
          <w:b/>
          <w:color w:val="000000" w:themeColor="text1"/>
          <w:sz w:val="20"/>
        </w:rPr>
      </w:pPr>
      <w:r w:rsidRPr="00C078AC">
        <w:rPr>
          <w:color w:val="000000" w:themeColor="text1"/>
        </w:rPr>
        <w:t>Review the following information on the WVU Office of Human Research Protections website:</w:t>
      </w:r>
    </w:p>
    <w:p w14:paraId="13B4BE12" w14:textId="77777777" w:rsidR="004C6A07" w:rsidRPr="00C078AC" w:rsidRDefault="004C6A07" w:rsidP="004C6A07">
      <w:pPr>
        <w:pStyle w:val="ListParagraph"/>
        <w:numPr>
          <w:ilvl w:val="0"/>
          <w:numId w:val="8"/>
        </w:numPr>
        <w:rPr>
          <w:color w:val="000000" w:themeColor="text1"/>
          <w:szCs w:val="22"/>
        </w:rPr>
      </w:pPr>
      <w:r w:rsidRPr="00C078AC">
        <w:rPr>
          <w:color w:val="000000" w:themeColor="text1"/>
          <w:szCs w:val="22"/>
        </w:rPr>
        <w:t>Research Related Event Reporting Definitions</w:t>
      </w:r>
    </w:p>
    <w:p w14:paraId="17EC6CC4" w14:textId="77777777" w:rsidR="004C6A07" w:rsidRPr="00C078AC" w:rsidRDefault="00D12496" w:rsidP="004C6A07">
      <w:pPr>
        <w:pStyle w:val="ListParagraph"/>
        <w:numPr>
          <w:ilvl w:val="0"/>
          <w:numId w:val="8"/>
        </w:numPr>
        <w:rPr>
          <w:color w:val="000000" w:themeColor="text1"/>
          <w:szCs w:val="22"/>
        </w:rPr>
      </w:pPr>
      <w:r w:rsidRPr="00C078AC">
        <w:rPr>
          <w:color w:val="000000" w:themeColor="text1"/>
          <w:szCs w:val="22"/>
        </w:rPr>
        <w:t xml:space="preserve">Research Related Event </w:t>
      </w:r>
      <w:r w:rsidR="004C6A07" w:rsidRPr="00C078AC">
        <w:rPr>
          <w:color w:val="000000" w:themeColor="text1"/>
          <w:szCs w:val="22"/>
        </w:rPr>
        <w:t>Reporting Requirements</w:t>
      </w:r>
    </w:p>
    <w:p w14:paraId="641565D4" w14:textId="77777777" w:rsidR="00D12496" w:rsidRPr="00C078AC" w:rsidRDefault="00D12496" w:rsidP="004C6A07">
      <w:pPr>
        <w:pStyle w:val="ListParagraph"/>
        <w:numPr>
          <w:ilvl w:val="0"/>
          <w:numId w:val="8"/>
        </w:numPr>
        <w:rPr>
          <w:color w:val="000000" w:themeColor="text1"/>
          <w:szCs w:val="22"/>
        </w:rPr>
      </w:pPr>
      <w:r w:rsidRPr="00C078AC">
        <w:rPr>
          <w:color w:val="000000" w:themeColor="text1"/>
          <w:szCs w:val="22"/>
        </w:rPr>
        <w:t xml:space="preserve">Research Related Event </w:t>
      </w:r>
      <w:r w:rsidR="004C6A07" w:rsidRPr="00C078AC">
        <w:rPr>
          <w:color w:val="000000" w:themeColor="text1"/>
          <w:szCs w:val="22"/>
        </w:rPr>
        <w:t>Reporting Process Flow</w:t>
      </w:r>
    </w:p>
    <w:p w14:paraId="5A7599B4" w14:textId="7B88E9C5" w:rsidR="004C6A07" w:rsidRDefault="00D12496" w:rsidP="00C078AC">
      <w:pPr>
        <w:pStyle w:val="NoSpacing"/>
        <w:ind w:left="-720"/>
        <w:rPr>
          <w:szCs w:val="22"/>
        </w:rPr>
      </w:pPr>
      <w:r>
        <w:rPr>
          <w:szCs w:val="22"/>
        </w:rPr>
        <w:br w:type="page"/>
      </w:r>
    </w:p>
    <w:p w14:paraId="6C9683A7" w14:textId="3A1CB449" w:rsidR="004C6A07" w:rsidRPr="00C078AC" w:rsidRDefault="00C078AC" w:rsidP="004C6A07">
      <w:pPr>
        <w:rPr>
          <w:b/>
          <w:color w:val="000000" w:themeColor="text1"/>
          <w:sz w:val="20"/>
        </w:rPr>
      </w:pPr>
      <w:r w:rsidRPr="00C078AC">
        <w:rPr>
          <w:b/>
          <w:color w:val="000000" w:themeColor="text1"/>
          <w:sz w:val="20"/>
        </w:rPr>
        <w:lastRenderedPageBreak/>
        <w:t>Principal Investigator:</w:t>
      </w:r>
    </w:p>
    <w:p w14:paraId="6BABBAF5" w14:textId="08EF31BD" w:rsidR="00C078AC" w:rsidRPr="00C078AC" w:rsidRDefault="00C078AC" w:rsidP="004C6A07">
      <w:pPr>
        <w:rPr>
          <w:b/>
          <w:color w:val="000000" w:themeColor="text1"/>
          <w:sz w:val="20"/>
        </w:rPr>
      </w:pPr>
      <w:r w:rsidRPr="00C078AC">
        <w:rPr>
          <w:b/>
          <w:color w:val="000000" w:themeColor="text1"/>
          <w:sz w:val="20"/>
        </w:rPr>
        <w:t>IRB Protocol Number:</w:t>
      </w:r>
    </w:p>
    <w:tbl>
      <w:tblPr>
        <w:tblStyle w:val="TableGridLight"/>
        <w:tblpPr w:leftFromText="180" w:rightFromText="180" w:vertAnchor="text" w:horzAnchor="margin" w:tblpXSpec="center" w:tblpY="306"/>
        <w:tblW w:w="14940" w:type="dxa"/>
        <w:tblLayout w:type="fixed"/>
        <w:tblLook w:val="04A0" w:firstRow="1" w:lastRow="0" w:firstColumn="1" w:lastColumn="0" w:noHBand="0" w:noVBand="1"/>
      </w:tblPr>
      <w:tblGrid>
        <w:gridCol w:w="896"/>
        <w:gridCol w:w="1912"/>
        <w:gridCol w:w="786"/>
        <w:gridCol w:w="917"/>
        <w:gridCol w:w="2863"/>
        <w:gridCol w:w="1007"/>
        <w:gridCol w:w="1351"/>
        <w:gridCol w:w="1207"/>
        <w:gridCol w:w="1273"/>
        <w:gridCol w:w="1374"/>
        <w:gridCol w:w="1354"/>
      </w:tblGrid>
      <w:tr w:rsidR="00C078AC" w:rsidRPr="00BA1CE8" w14:paraId="6943F6D0" w14:textId="77777777" w:rsidTr="00C078AC">
        <w:trPr>
          <w:trHeight w:val="227"/>
        </w:trPr>
        <w:tc>
          <w:tcPr>
            <w:tcW w:w="300" w:type="pct"/>
          </w:tcPr>
          <w:p w14:paraId="175A73FB" w14:textId="77777777" w:rsidR="00C078AC" w:rsidRPr="00BA1CE8" w:rsidRDefault="00C078AC" w:rsidP="00C078AC">
            <w:pPr>
              <w:jc w:val="center"/>
              <w:rPr>
                <w:b/>
                <w:sz w:val="20"/>
              </w:rPr>
            </w:pPr>
            <w:r w:rsidRPr="00BA1CE8">
              <w:rPr>
                <w:b/>
                <w:sz w:val="20"/>
              </w:rPr>
              <w:t>Ref No.</w:t>
            </w:r>
          </w:p>
        </w:tc>
        <w:tc>
          <w:tcPr>
            <w:tcW w:w="640" w:type="pct"/>
          </w:tcPr>
          <w:p w14:paraId="04201FC1" w14:textId="77777777" w:rsidR="00C078AC" w:rsidRPr="00BA1CE8" w:rsidRDefault="00C078AC" w:rsidP="00C078AC">
            <w:pPr>
              <w:pStyle w:val="TX-TableText"/>
              <w:spacing w:after="0"/>
              <w:ind w:left="0"/>
              <w:jc w:val="center"/>
              <w:rPr>
                <w:b/>
                <w:sz w:val="20"/>
              </w:rPr>
            </w:pPr>
            <w:r w:rsidRPr="00BA1CE8">
              <w:rPr>
                <w:b/>
                <w:sz w:val="20"/>
              </w:rPr>
              <w:t>Subject ID</w:t>
            </w:r>
          </w:p>
        </w:tc>
        <w:tc>
          <w:tcPr>
            <w:tcW w:w="263" w:type="pct"/>
          </w:tcPr>
          <w:p w14:paraId="5F6EF219" w14:textId="77777777" w:rsidR="00C078AC" w:rsidRPr="00BA1CE8" w:rsidRDefault="00C078AC" w:rsidP="00C078AC">
            <w:pPr>
              <w:jc w:val="center"/>
              <w:rPr>
                <w:b/>
                <w:sz w:val="20"/>
              </w:rPr>
            </w:pPr>
            <w:r w:rsidRPr="00BA1CE8">
              <w:rPr>
                <w:b/>
                <w:sz w:val="20"/>
              </w:rPr>
              <w:t>Date of Onset</w:t>
            </w:r>
          </w:p>
        </w:tc>
        <w:tc>
          <w:tcPr>
            <w:tcW w:w="307" w:type="pct"/>
          </w:tcPr>
          <w:p w14:paraId="3E4A91C2" w14:textId="77777777" w:rsidR="00C078AC" w:rsidRPr="00BA1CE8" w:rsidRDefault="00C078AC" w:rsidP="00C078AC">
            <w:pPr>
              <w:jc w:val="center"/>
              <w:rPr>
                <w:b/>
                <w:sz w:val="20"/>
              </w:rPr>
            </w:pPr>
            <w:r w:rsidRPr="00BA1CE8">
              <w:rPr>
                <w:b/>
                <w:sz w:val="20"/>
              </w:rPr>
              <w:t>Date Identified</w:t>
            </w:r>
          </w:p>
        </w:tc>
        <w:tc>
          <w:tcPr>
            <w:tcW w:w="958" w:type="pct"/>
          </w:tcPr>
          <w:p w14:paraId="4DC68FCD" w14:textId="1D77424A" w:rsidR="00C078AC" w:rsidRPr="00BA1CE8" w:rsidRDefault="00110206" w:rsidP="00C078AC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eviation</w:t>
            </w:r>
            <w:r w:rsidR="00C078AC" w:rsidRPr="00BA1CE8">
              <w:rPr>
                <w:b/>
                <w:sz w:val="20"/>
              </w:rPr>
              <w:t xml:space="preserve"> Description</w:t>
            </w:r>
          </w:p>
        </w:tc>
        <w:tc>
          <w:tcPr>
            <w:tcW w:w="337" w:type="pct"/>
          </w:tcPr>
          <w:p w14:paraId="55877A85" w14:textId="77777777" w:rsidR="00C078AC" w:rsidRPr="00BA1CE8" w:rsidRDefault="00C078AC" w:rsidP="00C078AC">
            <w:pPr>
              <w:rPr>
                <w:b/>
                <w:sz w:val="20"/>
              </w:rPr>
            </w:pPr>
            <w:r w:rsidRPr="00BA1CE8">
              <w:rPr>
                <w:b/>
                <w:sz w:val="20"/>
              </w:rPr>
              <w:t>Type</w:t>
            </w:r>
          </w:p>
        </w:tc>
        <w:tc>
          <w:tcPr>
            <w:tcW w:w="452" w:type="pct"/>
          </w:tcPr>
          <w:p w14:paraId="4974325B" w14:textId="77777777" w:rsidR="00C078AC" w:rsidRPr="00BA1CE8" w:rsidRDefault="00C078AC" w:rsidP="00C078AC">
            <w:pPr>
              <w:jc w:val="center"/>
              <w:rPr>
                <w:b/>
                <w:sz w:val="20"/>
              </w:rPr>
            </w:pPr>
            <w:r w:rsidRPr="00BA1CE8">
              <w:rPr>
                <w:b/>
                <w:sz w:val="20"/>
              </w:rPr>
              <w:t>PI Determination</w:t>
            </w:r>
          </w:p>
        </w:tc>
        <w:tc>
          <w:tcPr>
            <w:tcW w:w="404" w:type="pct"/>
          </w:tcPr>
          <w:p w14:paraId="09BCB86F" w14:textId="77777777" w:rsidR="00C078AC" w:rsidRPr="00BA1CE8" w:rsidRDefault="00C078AC" w:rsidP="00C078AC">
            <w:pPr>
              <w:jc w:val="center"/>
              <w:rPr>
                <w:b/>
                <w:sz w:val="20"/>
              </w:rPr>
            </w:pPr>
            <w:r w:rsidRPr="00BA1CE8">
              <w:rPr>
                <w:b/>
                <w:sz w:val="20"/>
              </w:rPr>
              <w:t>Reported to Sponsor</w:t>
            </w:r>
          </w:p>
        </w:tc>
        <w:tc>
          <w:tcPr>
            <w:tcW w:w="426" w:type="pct"/>
          </w:tcPr>
          <w:p w14:paraId="27FC38F7" w14:textId="77777777" w:rsidR="00C078AC" w:rsidRPr="00BA1CE8" w:rsidRDefault="00C078AC" w:rsidP="00C078AC">
            <w:pPr>
              <w:jc w:val="center"/>
              <w:rPr>
                <w:b/>
                <w:sz w:val="20"/>
              </w:rPr>
            </w:pPr>
            <w:r w:rsidRPr="00BA1CE8">
              <w:rPr>
                <w:b/>
                <w:sz w:val="20"/>
              </w:rPr>
              <w:t>IRB Reporting Requirements</w:t>
            </w:r>
          </w:p>
        </w:tc>
        <w:tc>
          <w:tcPr>
            <w:tcW w:w="460" w:type="pct"/>
          </w:tcPr>
          <w:p w14:paraId="12222FE1" w14:textId="77777777" w:rsidR="00C078AC" w:rsidRPr="00BA1CE8" w:rsidRDefault="00C078AC" w:rsidP="00C078AC">
            <w:pPr>
              <w:jc w:val="center"/>
              <w:rPr>
                <w:b/>
                <w:sz w:val="20"/>
              </w:rPr>
            </w:pPr>
            <w:r w:rsidRPr="00BA1CE8">
              <w:rPr>
                <w:b/>
                <w:sz w:val="20"/>
              </w:rPr>
              <w:t>Date Reported to IRB</w:t>
            </w:r>
          </w:p>
        </w:tc>
        <w:tc>
          <w:tcPr>
            <w:tcW w:w="453" w:type="pct"/>
          </w:tcPr>
          <w:p w14:paraId="44937D8A" w14:textId="77777777" w:rsidR="00C078AC" w:rsidRPr="00BA1CE8" w:rsidRDefault="00C078AC" w:rsidP="00C078AC">
            <w:pPr>
              <w:jc w:val="center"/>
              <w:rPr>
                <w:b/>
                <w:sz w:val="20"/>
              </w:rPr>
            </w:pPr>
            <w:r w:rsidRPr="00BA1CE8">
              <w:rPr>
                <w:b/>
                <w:sz w:val="20"/>
              </w:rPr>
              <w:t>Date Acknowledged by IRB</w:t>
            </w:r>
          </w:p>
        </w:tc>
      </w:tr>
      <w:tr w:rsidR="00C078AC" w:rsidRPr="00BA1CE8" w14:paraId="1602B72A" w14:textId="77777777" w:rsidTr="00C078AC">
        <w:trPr>
          <w:trHeight w:val="227"/>
        </w:trPr>
        <w:tc>
          <w:tcPr>
            <w:tcW w:w="300" w:type="pct"/>
          </w:tcPr>
          <w:p w14:paraId="6F60880A" w14:textId="77777777" w:rsidR="00C078AC" w:rsidRPr="00BA1CE8" w:rsidRDefault="00C078AC" w:rsidP="00C078AC">
            <w:pPr>
              <w:jc w:val="center"/>
              <w:rPr>
                <w:b/>
                <w:sz w:val="20"/>
              </w:rPr>
            </w:pPr>
            <w:r w:rsidRPr="00BA1CE8">
              <w:rPr>
                <w:b/>
                <w:sz w:val="20"/>
              </w:rPr>
              <w:t>1</w:t>
            </w:r>
          </w:p>
        </w:tc>
        <w:tc>
          <w:tcPr>
            <w:tcW w:w="640" w:type="pct"/>
          </w:tcPr>
          <w:p w14:paraId="654FD8D9" w14:textId="77777777" w:rsidR="00C078AC" w:rsidRPr="00BA1CE8" w:rsidRDefault="00C078AC" w:rsidP="00C078AC">
            <w:pPr>
              <w:pStyle w:val="TX-TableText"/>
              <w:spacing w:after="0"/>
              <w:ind w:left="0"/>
              <w:jc w:val="center"/>
              <w:rPr>
                <w:sz w:val="20"/>
              </w:rPr>
            </w:pPr>
          </w:p>
        </w:tc>
        <w:tc>
          <w:tcPr>
            <w:tcW w:w="263" w:type="pct"/>
          </w:tcPr>
          <w:p w14:paraId="433EE85B" w14:textId="77777777" w:rsidR="00C078AC" w:rsidRPr="00BA1CE8" w:rsidRDefault="00C078AC" w:rsidP="00C078AC">
            <w:pPr>
              <w:jc w:val="center"/>
              <w:rPr>
                <w:sz w:val="20"/>
              </w:rPr>
            </w:pPr>
          </w:p>
        </w:tc>
        <w:tc>
          <w:tcPr>
            <w:tcW w:w="307" w:type="pct"/>
          </w:tcPr>
          <w:p w14:paraId="5F64B7A2" w14:textId="77777777" w:rsidR="00C078AC" w:rsidRPr="00BA1CE8" w:rsidRDefault="00C078AC" w:rsidP="00C078AC">
            <w:pPr>
              <w:jc w:val="center"/>
              <w:rPr>
                <w:sz w:val="20"/>
              </w:rPr>
            </w:pPr>
          </w:p>
        </w:tc>
        <w:tc>
          <w:tcPr>
            <w:tcW w:w="958" w:type="pct"/>
          </w:tcPr>
          <w:p w14:paraId="35E5B41E" w14:textId="77777777" w:rsidR="00C078AC" w:rsidRPr="00BA1CE8" w:rsidRDefault="00C078AC" w:rsidP="00C078AC">
            <w:pPr>
              <w:jc w:val="center"/>
              <w:rPr>
                <w:sz w:val="20"/>
              </w:rPr>
            </w:pPr>
          </w:p>
        </w:tc>
        <w:tc>
          <w:tcPr>
            <w:tcW w:w="337" w:type="pct"/>
          </w:tcPr>
          <w:p w14:paraId="483BBCD0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888847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In</w:t>
            </w:r>
          </w:p>
          <w:p w14:paraId="36C75034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883759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F/Up</w:t>
            </w:r>
          </w:p>
        </w:tc>
        <w:tc>
          <w:tcPr>
            <w:tcW w:w="452" w:type="pct"/>
          </w:tcPr>
          <w:p w14:paraId="175CB029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1249112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Unexpected</w:t>
            </w:r>
          </w:p>
          <w:p w14:paraId="59DEE37E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494310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Related</w:t>
            </w:r>
          </w:p>
          <w:p w14:paraId="56CA475E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1934391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</w:t>
            </w:r>
            <w:hyperlink r:id="rId10" w:history="1">
              <w:r w:rsidR="00C078AC" w:rsidRPr="00BA1CE8">
                <w:rPr>
                  <w:rStyle w:val="Hyperlink"/>
                  <w:color w:val="auto"/>
                  <w:sz w:val="20"/>
                </w:rPr>
                <w:t xml:space="preserve"> Serious</w:t>
              </w:r>
            </w:hyperlink>
          </w:p>
        </w:tc>
        <w:tc>
          <w:tcPr>
            <w:tcW w:w="404" w:type="pct"/>
          </w:tcPr>
          <w:p w14:paraId="2920BEE3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1773510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Yes</w:t>
            </w:r>
          </w:p>
          <w:p w14:paraId="6847C6DB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1305313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No</w:t>
            </w:r>
          </w:p>
          <w:p w14:paraId="24A4A8D6" w14:textId="77777777" w:rsidR="00C078AC" w:rsidRPr="00BA1CE8" w:rsidRDefault="00C078AC" w:rsidP="00C078AC">
            <w:pPr>
              <w:rPr>
                <w:sz w:val="20"/>
              </w:rPr>
            </w:pPr>
            <w:r w:rsidRPr="00BA1CE8">
              <w:rPr>
                <w:sz w:val="20"/>
              </w:rPr>
              <w:t>Date:  ______</w:t>
            </w:r>
          </w:p>
        </w:tc>
        <w:tc>
          <w:tcPr>
            <w:tcW w:w="426" w:type="pct"/>
          </w:tcPr>
          <w:p w14:paraId="5BEDD516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1882899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5 days </w:t>
            </w:r>
          </w:p>
          <w:p w14:paraId="4E148170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1768536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Time of CR </w:t>
            </w:r>
          </w:p>
        </w:tc>
        <w:tc>
          <w:tcPr>
            <w:tcW w:w="460" w:type="pct"/>
          </w:tcPr>
          <w:p w14:paraId="03B6745E" w14:textId="77777777" w:rsidR="00C078AC" w:rsidRPr="00BA1CE8" w:rsidRDefault="00C078AC" w:rsidP="00C078AC">
            <w:pPr>
              <w:rPr>
                <w:sz w:val="20"/>
              </w:rPr>
            </w:pPr>
          </w:p>
        </w:tc>
        <w:tc>
          <w:tcPr>
            <w:tcW w:w="453" w:type="pct"/>
          </w:tcPr>
          <w:p w14:paraId="099AE2FD" w14:textId="77777777" w:rsidR="00C078AC" w:rsidRPr="00BA1CE8" w:rsidRDefault="00C078AC" w:rsidP="00C078AC">
            <w:pPr>
              <w:rPr>
                <w:sz w:val="20"/>
              </w:rPr>
            </w:pPr>
          </w:p>
        </w:tc>
      </w:tr>
      <w:tr w:rsidR="00C078AC" w:rsidRPr="00BA1CE8" w14:paraId="571CEDB0" w14:textId="77777777" w:rsidTr="00C078AC">
        <w:trPr>
          <w:trHeight w:val="200"/>
        </w:trPr>
        <w:tc>
          <w:tcPr>
            <w:tcW w:w="300" w:type="pct"/>
          </w:tcPr>
          <w:p w14:paraId="01398307" w14:textId="77777777" w:rsidR="00C078AC" w:rsidRPr="00BA1CE8" w:rsidRDefault="00C078AC" w:rsidP="00C078AC">
            <w:pPr>
              <w:jc w:val="center"/>
              <w:rPr>
                <w:b/>
                <w:sz w:val="20"/>
              </w:rPr>
            </w:pPr>
            <w:r w:rsidRPr="00BA1CE8">
              <w:rPr>
                <w:b/>
                <w:sz w:val="20"/>
              </w:rPr>
              <w:t>2</w:t>
            </w:r>
          </w:p>
        </w:tc>
        <w:tc>
          <w:tcPr>
            <w:tcW w:w="640" w:type="pct"/>
          </w:tcPr>
          <w:p w14:paraId="166462EF" w14:textId="77777777" w:rsidR="00C078AC" w:rsidRPr="00BA1CE8" w:rsidRDefault="00C078AC" w:rsidP="00C078AC">
            <w:pPr>
              <w:jc w:val="center"/>
              <w:rPr>
                <w:sz w:val="20"/>
              </w:rPr>
            </w:pPr>
          </w:p>
        </w:tc>
        <w:tc>
          <w:tcPr>
            <w:tcW w:w="263" w:type="pct"/>
          </w:tcPr>
          <w:p w14:paraId="243437EE" w14:textId="77777777" w:rsidR="00C078AC" w:rsidRPr="00BA1CE8" w:rsidRDefault="00C078AC" w:rsidP="00C078AC">
            <w:pPr>
              <w:jc w:val="center"/>
              <w:rPr>
                <w:sz w:val="20"/>
              </w:rPr>
            </w:pPr>
          </w:p>
        </w:tc>
        <w:tc>
          <w:tcPr>
            <w:tcW w:w="307" w:type="pct"/>
          </w:tcPr>
          <w:p w14:paraId="025260EC" w14:textId="77777777" w:rsidR="00C078AC" w:rsidRPr="00BA1CE8" w:rsidRDefault="00C078AC" w:rsidP="00C078AC">
            <w:pPr>
              <w:jc w:val="center"/>
              <w:rPr>
                <w:sz w:val="20"/>
              </w:rPr>
            </w:pPr>
          </w:p>
        </w:tc>
        <w:tc>
          <w:tcPr>
            <w:tcW w:w="958" w:type="pct"/>
          </w:tcPr>
          <w:p w14:paraId="2D5CE316" w14:textId="77777777" w:rsidR="00C078AC" w:rsidRPr="00BA1CE8" w:rsidRDefault="00C078AC" w:rsidP="00C078AC">
            <w:pPr>
              <w:jc w:val="center"/>
              <w:rPr>
                <w:sz w:val="20"/>
              </w:rPr>
            </w:pPr>
          </w:p>
        </w:tc>
        <w:tc>
          <w:tcPr>
            <w:tcW w:w="337" w:type="pct"/>
          </w:tcPr>
          <w:p w14:paraId="5F809EAB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2146581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In</w:t>
            </w:r>
          </w:p>
          <w:p w14:paraId="6453ECE2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683791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F/Up</w:t>
            </w:r>
          </w:p>
          <w:p w14:paraId="02B38BB2" w14:textId="77777777" w:rsidR="00C078AC" w:rsidRPr="00BA1CE8" w:rsidRDefault="00C078AC" w:rsidP="00C078AC">
            <w:pPr>
              <w:rPr>
                <w:sz w:val="20"/>
              </w:rPr>
            </w:pPr>
          </w:p>
        </w:tc>
        <w:tc>
          <w:tcPr>
            <w:tcW w:w="452" w:type="pct"/>
          </w:tcPr>
          <w:p w14:paraId="3D02ED3A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629017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Unexpected</w:t>
            </w:r>
          </w:p>
          <w:p w14:paraId="3453A171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869257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Related</w:t>
            </w:r>
          </w:p>
          <w:p w14:paraId="07652E97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737629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</w:t>
            </w:r>
            <w:hyperlink r:id="rId11" w:history="1">
              <w:r w:rsidR="00C078AC" w:rsidRPr="00BA1CE8">
                <w:rPr>
                  <w:rStyle w:val="Hyperlink"/>
                  <w:color w:val="auto"/>
                  <w:sz w:val="20"/>
                </w:rPr>
                <w:t>Serious</w:t>
              </w:r>
            </w:hyperlink>
          </w:p>
        </w:tc>
        <w:tc>
          <w:tcPr>
            <w:tcW w:w="404" w:type="pct"/>
          </w:tcPr>
          <w:p w14:paraId="4FB915B8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110515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Yes</w:t>
            </w:r>
          </w:p>
          <w:p w14:paraId="0A831CE6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1774045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No</w:t>
            </w:r>
          </w:p>
          <w:p w14:paraId="62F849FE" w14:textId="77777777" w:rsidR="00C078AC" w:rsidRPr="00BA1CE8" w:rsidRDefault="00C078AC" w:rsidP="00C078AC">
            <w:pPr>
              <w:rPr>
                <w:sz w:val="20"/>
              </w:rPr>
            </w:pPr>
            <w:r w:rsidRPr="00BA1CE8">
              <w:rPr>
                <w:sz w:val="20"/>
              </w:rPr>
              <w:t>Date:  ______</w:t>
            </w:r>
          </w:p>
        </w:tc>
        <w:tc>
          <w:tcPr>
            <w:tcW w:w="426" w:type="pct"/>
          </w:tcPr>
          <w:p w14:paraId="6A3B7614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2109181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5 days </w:t>
            </w:r>
          </w:p>
          <w:p w14:paraId="062DD12F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144354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Time of CR</w:t>
            </w:r>
          </w:p>
        </w:tc>
        <w:tc>
          <w:tcPr>
            <w:tcW w:w="460" w:type="pct"/>
          </w:tcPr>
          <w:p w14:paraId="26BEAB7A" w14:textId="77777777" w:rsidR="00C078AC" w:rsidRPr="00BA1CE8" w:rsidRDefault="00C078AC" w:rsidP="00C078AC">
            <w:pPr>
              <w:rPr>
                <w:sz w:val="20"/>
              </w:rPr>
            </w:pPr>
            <w:r w:rsidRPr="00BA1CE8">
              <w:rPr>
                <w:sz w:val="20"/>
              </w:rPr>
              <w:t xml:space="preserve">  </w:t>
            </w:r>
          </w:p>
        </w:tc>
        <w:tc>
          <w:tcPr>
            <w:tcW w:w="453" w:type="pct"/>
          </w:tcPr>
          <w:p w14:paraId="7BC53205" w14:textId="77777777" w:rsidR="00C078AC" w:rsidRPr="00BA1CE8" w:rsidRDefault="00C078AC" w:rsidP="00C078AC">
            <w:pPr>
              <w:rPr>
                <w:sz w:val="20"/>
              </w:rPr>
            </w:pPr>
          </w:p>
        </w:tc>
      </w:tr>
      <w:tr w:rsidR="00C078AC" w:rsidRPr="00BA1CE8" w14:paraId="33F74D25" w14:textId="77777777" w:rsidTr="00C078AC">
        <w:trPr>
          <w:trHeight w:val="155"/>
        </w:trPr>
        <w:tc>
          <w:tcPr>
            <w:tcW w:w="300" w:type="pct"/>
          </w:tcPr>
          <w:p w14:paraId="0BD76D28" w14:textId="77777777" w:rsidR="00C078AC" w:rsidRPr="00BA1CE8" w:rsidRDefault="00C078AC" w:rsidP="00C078AC">
            <w:pPr>
              <w:jc w:val="center"/>
              <w:rPr>
                <w:b/>
                <w:sz w:val="20"/>
              </w:rPr>
            </w:pPr>
            <w:r w:rsidRPr="00BA1CE8">
              <w:rPr>
                <w:b/>
                <w:sz w:val="20"/>
              </w:rPr>
              <w:t>3</w:t>
            </w:r>
          </w:p>
        </w:tc>
        <w:tc>
          <w:tcPr>
            <w:tcW w:w="640" w:type="pct"/>
          </w:tcPr>
          <w:p w14:paraId="62834071" w14:textId="77777777" w:rsidR="00C078AC" w:rsidRPr="00BA1CE8" w:rsidRDefault="00C078AC" w:rsidP="00C078AC">
            <w:pPr>
              <w:jc w:val="center"/>
              <w:rPr>
                <w:sz w:val="20"/>
              </w:rPr>
            </w:pPr>
          </w:p>
        </w:tc>
        <w:tc>
          <w:tcPr>
            <w:tcW w:w="263" w:type="pct"/>
          </w:tcPr>
          <w:p w14:paraId="604C0FA2" w14:textId="77777777" w:rsidR="00C078AC" w:rsidRPr="00BA1CE8" w:rsidRDefault="00C078AC" w:rsidP="00C078AC">
            <w:pPr>
              <w:jc w:val="center"/>
              <w:rPr>
                <w:sz w:val="20"/>
              </w:rPr>
            </w:pPr>
          </w:p>
        </w:tc>
        <w:tc>
          <w:tcPr>
            <w:tcW w:w="307" w:type="pct"/>
          </w:tcPr>
          <w:p w14:paraId="610098DC" w14:textId="77777777" w:rsidR="00C078AC" w:rsidRPr="00BA1CE8" w:rsidRDefault="00C078AC" w:rsidP="00C078AC">
            <w:pPr>
              <w:jc w:val="center"/>
              <w:rPr>
                <w:sz w:val="20"/>
              </w:rPr>
            </w:pPr>
          </w:p>
        </w:tc>
        <w:tc>
          <w:tcPr>
            <w:tcW w:w="958" w:type="pct"/>
          </w:tcPr>
          <w:p w14:paraId="6EF5160C" w14:textId="77777777" w:rsidR="00C078AC" w:rsidRPr="00BA1CE8" w:rsidRDefault="00C078AC" w:rsidP="00C078AC">
            <w:pPr>
              <w:jc w:val="center"/>
              <w:rPr>
                <w:sz w:val="20"/>
              </w:rPr>
            </w:pPr>
          </w:p>
        </w:tc>
        <w:tc>
          <w:tcPr>
            <w:tcW w:w="337" w:type="pct"/>
          </w:tcPr>
          <w:p w14:paraId="4B5BBA4D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1154572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In</w:t>
            </w:r>
          </w:p>
          <w:p w14:paraId="19070433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442538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F/Up</w:t>
            </w:r>
          </w:p>
        </w:tc>
        <w:tc>
          <w:tcPr>
            <w:tcW w:w="452" w:type="pct"/>
          </w:tcPr>
          <w:p w14:paraId="3D38E567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242870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Unexpected</w:t>
            </w:r>
          </w:p>
          <w:p w14:paraId="4AC58831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2034300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Related</w:t>
            </w:r>
          </w:p>
          <w:p w14:paraId="1706AF99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108862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</w:t>
            </w:r>
            <w:hyperlink r:id="rId12" w:history="1">
              <w:r w:rsidR="00C078AC" w:rsidRPr="00BA1CE8">
                <w:rPr>
                  <w:rStyle w:val="Hyperlink"/>
                  <w:color w:val="auto"/>
                  <w:sz w:val="20"/>
                </w:rPr>
                <w:t>Serious</w:t>
              </w:r>
            </w:hyperlink>
          </w:p>
        </w:tc>
        <w:tc>
          <w:tcPr>
            <w:tcW w:w="404" w:type="pct"/>
          </w:tcPr>
          <w:p w14:paraId="768B345B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924101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Yes</w:t>
            </w:r>
          </w:p>
          <w:p w14:paraId="5564749A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23222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No</w:t>
            </w:r>
          </w:p>
          <w:p w14:paraId="09DA275E" w14:textId="77777777" w:rsidR="00C078AC" w:rsidRPr="00BA1CE8" w:rsidRDefault="00C078AC" w:rsidP="00C078AC">
            <w:pPr>
              <w:rPr>
                <w:sz w:val="20"/>
              </w:rPr>
            </w:pPr>
            <w:r w:rsidRPr="00BA1CE8">
              <w:rPr>
                <w:sz w:val="20"/>
              </w:rPr>
              <w:t>Date:  ______</w:t>
            </w:r>
          </w:p>
        </w:tc>
        <w:tc>
          <w:tcPr>
            <w:tcW w:w="426" w:type="pct"/>
          </w:tcPr>
          <w:p w14:paraId="1124F873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960415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5 days </w:t>
            </w:r>
          </w:p>
          <w:p w14:paraId="525C0933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46346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Time of CR </w:t>
            </w:r>
          </w:p>
        </w:tc>
        <w:tc>
          <w:tcPr>
            <w:tcW w:w="460" w:type="pct"/>
          </w:tcPr>
          <w:p w14:paraId="2FD9D6ED" w14:textId="77777777" w:rsidR="00C078AC" w:rsidRPr="00BA1CE8" w:rsidRDefault="00C078AC" w:rsidP="00C078AC">
            <w:pPr>
              <w:rPr>
                <w:sz w:val="20"/>
              </w:rPr>
            </w:pPr>
            <w:r w:rsidRPr="00BA1CE8">
              <w:rPr>
                <w:sz w:val="20"/>
              </w:rPr>
              <w:t xml:space="preserve">  </w:t>
            </w:r>
          </w:p>
        </w:tc>
        <w:tc>
          <w:tcPr>
            <w:tcW w:w="453" w:type="pct"/>
          </w:tcPr>
          <w:p w14:paraId="5316FD11" w14:textId="77777777" w:rsidR="00C078AC" w:rsidRPr="00BA1CE8" w:rsidRDefault="00C078AC" w:rsidP="00C078AC">
            <w:pPr>
              <w:rPr>
                <w:sz w:val="20"/>
              </w:rPr>
            </w:pPr>
          </w:p>
        </w:tc>
      </w:tr>
      <w:tr w:rsidR="00C078AC" w:rsidRPr="00BA1CE8" w14:paraId="4807B05C" w14:textId="77777777" w:rsidTr="00C078AC">
        <w:trPr>
          <w:trHeight w:val="128"/>
        </w:trPr>
        <w:tc>
          <w:tcPr>
            <w:tcW w:w="300" w:type="pct"/>
          </w:tcPr>
          <w:p w14:paraId="3157415C" w14:textId="77777777" w:rsidR="00C078AC" w:rsidRPr="00BA1CE8" w:rsidRDefault="00C078AC" w:rsidP="00C078AC">
            <w:pPr>
              <w:jc w:val="center"/>
              <w:rPr>
                <w:b/>
                <w:sz w:val="20"/>
              </w:rPr>
            </w:pPr>
            <w:r w:rsidRPr="00BA1CE8">
              <w:rPr>
                <w:b/>
                <w:sz w:val="20"/>
              </w:rPr>
              <w:t>4</w:t>
            </w:r>
          </w:p>
        </w:tc>
        <w:tc>
          <w:tcPr>
            <w:tcW w:w="640" w:type="pct"/>
          </w:tcPr>
          <w:p w14:paraId="7B7333BF" w14:textId="77777777" w:rsidR="00C078AC" w:rsidRPr="00BA1CE8" w:rsidRDefault="00C078AC" w:rsidP="00C078AC">
            <w:pPr>
              <w:jc w:val="center"/>
              <w:rPr>
                <w:sz w:val="20"/>
              </w:rPr>
            </w:pPr>
          </w:p>
        </w:tc>
        <w:tc>
          <w:tcPr>
            <w:tcW w:w="263" w:type="pct"/>
          </w:tcPr>
          <w:p w14:paraId="0D95119D" w14:textId="77777777" w:rsidR="00C078AC" w:rsidRPr="00BA1CE8" w:rsidRDefault="00C078AC" w:rsidP="00C078AC">
            <w:pPr>
              <w:jc w:val="center"/>
              <w:rPr>
                <w:sz w:val="20"/>
              </w:rPr>
            </w:pPr>
          </w:p>
        </w:tc>
        <w:tc>
          <w:tcPr>
            <w:tcW w:w="307" w:type="pct"/>
          </w:tcPr>
          <w:p w14:paraId="2AD164D1" w14:textId="77777777" w:rsidR="00C078AC" w:rsidRPr="00BA1CE8" w:rsidRDefault="00C078AC" w:rsidP="00C078AC">
            <w:pPr>
              <w:jc w:val="center"/>
              <w:rPr>
                <w:sz w:val="20"/>
              </w:rPr>
            </w:pPr>
          </w:p>
        </w:tc>
        <w:tc>
          <w:tcPr>
            <w:tcW w:w="958" w:type="pct"/>
          </w:tcPr>
          <w:p w14:paraId="3E1562EB" w14:textId="77777777" w:rsidR="00C078AC" w:rsidRPr="00BA1CE8" w:rsidRDefault="00C078AC" w:rsidP="00C078AC">
            <w:pPr>
              <w:jc w:val="center"/>
              <w:rPr>
                <w:sz w:val="20"/>
              </w:rPr>
            </w:pPr>
          </w:p>
        </w:tc>
        <w:tc>
          <w:tcPr>
            <w:tcW w:w="337" w:type="pct"/>
          </w:tcPr>
          <w:p w14:paraId="5580A5AA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336821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In</w:t>
            </w:r>
          </w:p>
          <w:p w14:paraId="436051DC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570086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F/Up</w:t>
            </w:r>
          </w:p>
        </w:tc>
        <w:tc>
          <w:tcPr>
            <w:tcW w:w="452" w:type="pct"/>
          </w:tcPr>
          <w:p w14:paraId="61313C5D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756058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Unexpected</w:t>
            </w:r>
          </w:p>
          <w:p w14:paraId="38E594A7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1575546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Related</w:t>
            </w:r>
          </w:p>
          <w:p w14:paraId="5A848E7A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169996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</w:t>
            </w:r>
            <w:hyperlink r:id="rId13" w:history="1">
              <w:r w:rsidR="00C078AC" w:rsidRPr="00BA1CE8">
                <w:rPr>
                  <w:rStyle w:val="Hyperlink"/>
                  <w:color w:val="auto"/>
                  <w:sz w:val="20"/>
                </w:rPr>
                <w:t>Serious</w:t>
              </w:r>
            </w:hyperlink>
          </w:p>
        </w:tc>
        <w:tc>
          <w:tcPr>
            <w:tcW w:w="404" w:type="pct"/>
          </w:tcPr>
          <w:p w14:paraId="2A5AC6EC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150802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Yes</w:t>
            </w:r>
          </w:p>
          <w:p w14:paraId="778E1516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181436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No</w:t>
            </w:r>
          </w:p>
          <w:p w14:paraId="20CBE687" w14:textId="77777777" w:rsidR="00C078AC" w:rsidRPr="00BA1CE8" w:rsidRDefault="00C078AC" w:rsidP="00C078AC">
            <w:pPr>
              <w:rPr>
                <w:sz w:val="20"/>
              </w:rPr>
            </w:pPr>
            <w:r w:rsidRPr="00BA1CE8">
              <w:rPr>
                <w:sz w:val="20"/>
              </w:rPr>
              <w:t>Date:  ______</w:t>
            </w:r>
          </w:p>
        </w:tc>
        <w:tc>
          <w:tcPr>
            <w:tcW w:w="426" w:type="pct"/>
          </w:tcPr>
          <w:p w14:paraId="4957947F" w14:textId="77777777" w:rsidR="00C078AC" w:rsidRPr="00BA1CE8" w:rsidRDefault="004645BF" w:rsidP="00C078AC">
            <w:pPr>
              <w:rPr>
                <w:rFonts w:ascii="MS Gothic" w:eastAsia="MS Gothic" w:hAnsi="MS Gothic"/>
                <w:sz w:val="20"/>
              </w:rPr>
            </w:pPr>
            <w:sdt>
              <w:sdtPr>
                <w:rPr>
                  <w:sz w:val="20"/>
                </w:rPr>
                <w:id w:val="1461842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5 days </w:t>
            </w:r>
          </w:p>
          <w:p w14:paraId="3FE8A29B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111054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Time of CR </w:t>
            </w:r>
          </w:p>
        </w:tc>
        <w:tc>
          <w:tcPr>
            <w:tcW w:w="460" w:type="pct"/>
          </w:tcPr>
          <w:p w14:paraId="5AB2DF4F" w14:textId="77777777" w:rsidR="00C078AC" w:rsidRPr="00BA1CE8" w:rsidRDefault="00C078AC" w:rsidP="00C078AC">
            <w:pPr>
              <w:rPr>
                <w:sz w:val="20"/>
              </w:rPr>
            </w:pPr>
            <w:r w:rsidRPr="00BA1CE8">
              <w:rPr>
                <w:sz w:val="20"/>
              </w:rPr>
              <w:t xml:space="preserve">  </w:t>
            </w:r>
          </w:p>
        </w:tc>
        <w:tc>
          <w:tcPr>
            <w:tcW w:w="453" w:type="pct"/>
          </w:tcPr>
          <w:p w14:paraId="1B2DD316" w14:textId="77777777" w:rsidR="00C078AC" w:rsidRPr="00BA1CE8" w:rsidRDefault="00C078AC" w:rsidP="00C078AC">
            <w:pPr>
              <w:rPr>
                <w:sz w:val="20"/>
              </w:rPr>
            </w:pPr>
          </w:p>
        </w:tc>
      </w:tr>
      <w:tr w:rsidR="00C078AC" w:rsidRPr="00BA1CE8" w14:paraId="7B5E7A62" w14:textId="77777777" w:rsidTr="00C078AC">
        <w:trPr>
          <w:trHeight w:val="233"/>
        </w:trPr>
        <w:tc>
          <w:tcPr>
            <w:tcW w:w="300" w:type="pct"/>
          </w:tcPr>
          <w:p w14:paraId="6A058A31" w14:textId="77777777" w:rsidR="00C078AC" w:rsidRPr="00BA1CE8" w:rsidRDefault="00C078AC" w:rsidP="00C078AC">
            <w:pPr>
              <w:jc w:val="center"/>
              <w:rPr>
                <w:b/>
                <w:sz w:val="20"/>
              </w:rPr>
            </w:pPr>
            <w:r w:rsidRPr="00BA1CE8">
              <w:rPr>
                <w:b/>
                <w:sz w:val="20"/>
              </w:rPr>
              <w:t>5</w:t>
            </w:r>
          </w:p>
        </w:tc>
        <w:tc>
          <w:tcPr>
            <w:tcW w:w="640" w:type="pct"/>
          </w:tcPr>
          <w:p w14:paraId="719372A8" w14:textId="77777777" w:rsidR="00C078AC" w:rsidRPr="00BA1CE8" w:rsidRDefault="00C078AC" w:rsidP="00C078AC">
            <w:pPr>
              <w:jc w:val="center"/>
              <w:rPr>
                <w:sz w:val="20"/>
              </w:rPr>
            </w:pPr>
          </w:p>
        </w:tc>
        <w:tc>
          <w:tcPr>
            <w:tcW w:w="263" w:type="pct"/>
          </w:tcPr>
          <w:p w14:paraId="40A296B6" w14:textId="77777777" w:rsidR="00C078AC" w:rsidRPr="00BA1CE8" w:rsidRDefault="00C078AC" w:rsidP="00C078AC">
            <w:pPr>
              <w:jc w:val="center"/>
              <w:rPr>
                <w:sz w:val="20"/>
              </w:rPr>
            </w:pPr>
          </w:p>
        </w:tc>
        <w:tc>
          <w:tcPr>
            <w:tcW w:w="307" w:type="pct"/>
          </w:tcPr>
          <w:p w14:paraId="387C8B60" w14:textId="77777777" w:rsidR="00C078AC" w:rsidRPr="00BA1CE8" w:rsidRDefault="00C078AC" w:rsidP="00C078AC">
            <w:pPr>
              <w:jc w:val="center"/>
              <w:rPr>
                <w:sz w:val="20"/>
              </w:rPr>
            </w:pPr>
          </w:p>
        </w:tc>
        <w:tc>
          <w:tcPr>
            <w:tcW w:w="958" w:type="pct"/>
          </w:tcPr>
          <w:p w14:paraId="1CFBB1C0" w14:textId="77777777" w:rsidR="00C078AC" w:rsidRPr="00BA1CE8" w:rsidRDefault="00C078AC" w:rsidP="00C078AC">
            <w:pPr>
              <w:jc w:val="center"/>
              <w:rPr>
                <w:sz w:val="20"/>
              </w:rPr>
            </w:pPr>
          </w:p>
        </w:tc>
        <w:tc>
          <w:tcPr>
            <w:tcW w:w="337" w:type="pct"/>
          </w:tcPr>
          <w:p w14:paraId="7EDEDE59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349803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In</w:t>
            </w:r>
          </w:p>
          <w:p w14:paraId="47050719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1035965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F/Up</w:t>
            </w:r>
          </w:p>
        </w:tc>
        <w:tc>
          <w:tcPr>
            <w:tcW w:w="452" w:type="pct"/>
          </w:tcPr>
          <w:p w14:paraId="26EE3335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1562286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Unexpected</w:t>
            </w:r>
          </w:p>
          <w:p w14:paraId="1B2F4C07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1054435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Related</w:t>
            </w:r>
          </w:p>
          <w:p w14:paraId="00845EDF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1998486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</w:t>
            </w:r>
            <w:hyperlink r:id="rId14" w:history="1">
              <w:r w:rsidR="00C078AC" w:rsidRPr="00BA1CE8">
                <w:rPr>
                  <w:rStyle w:val="Hyperlink"/>
                  <w:color w:val="auto"/>
                  <w:sz w:val="20"/>
                </w:rPr>
                <w:t>Serious</w:t>
              </w:r>
            </w:hyperlink>
          </w:p>
        </w:tc>
        <w:tc>
          <w:tcPr>
            <w:tcW w:w="404" w:type="pct"/>
          </w:tcPr>
          <w:p w14:paraId="71383892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597097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Yes</w:t>
            </w:r>
          </w:p>
          <w:p w14:paraId="14DF35A6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263964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No</w:t>
            </w:r>
          </w:p>
          <w:p w14:paraId="5219E304" w14:textId="77777777" w:rsidR="00C078AC" w:rsidRPr="00BA1CE8" w:rsidRDefault="00C078AC" w:rsidP="00C078AC">
            <w:pPr>
              <w:rPr>
                <w:sz w:val="20"/>
              </w:rPr>
            </w:pPr>
            <w:r w:rsidRPr="00BA1CE8">
              <w:rPr>
                <w:sz w:val="20"/>
              </w:rPr>
              <w:t>Date:  ______</w:t>
            </w:r>
          </w:p>
        </w:tc>
        <w:tc>
          <w:tcPr>
            <w:tcW w:w="426" w:type="pct"/>
          </w:tcPr>
          <w:p w14:paraId="4626F5C2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610317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5 days</w:t>
            </w:r>
          </w:p>
          <w:p w14:paraId="5FAEDD21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1879515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Time of CR </w:t>
            </w:r>
          </w:p>
        </w:tc>
        <w:tc>
          <w:tcPr>
            <w:tcW w:w="460" w:type="pct"/>
          </w:tcPr>
          <w:p w14:paraId="52662A08" w14:textId="77777777" w:rsidR="00C078AC" w:rsidRPr="00BA1CE8" w:rsidRDefault="00C078AC" w:rsidP="00C078AC">
            <w:pPr>
              <w:rPr>
                <w:sz w:val="20"/>
              </w:rPr>
            </w:pPr>
            <w:r w:rsidRPr="00BA1CE8">
              <w:rPr>
                <w:sz w:val="20"/>
              </w:rPr>
              <w:t xml:space="preserve">  </w:t>
            </w:r>
          </w:p>
        </w:tc>
        <w:tc>
          <w:tcPr>
            <w:tcW w:w="453" w:type="pct"/>
          </w:tcPr>
          <w:p w14:paraId="34675617" w14:textId="77777777" w:rsidR="00C078AC" w:rsidRPr="00BA1CE8" w:rsidRDefault="00C078AC" w:rsidP="00C078AC">
            <w:pPr>
              <w:rPr>
                <w:sz w:val="20"/>
              </w:rPr>
            </w:pPr>
          </w:p>
        </w:tc>
      </w:tr>
      <w:tr w:rsidR="00C078AC" w:rsidRPr="00BA1CE8" w14:paraId="0588DC5F" w14:textId="77777777" w:rsidTr="00C078AC">
        <w:trPr>
          <w:trHeight w:val="278"/>
        </w:trPr>
        <w:tc>
          <w:tcPr>
            <w:tcW w:w="300" w:type="pct"/>
          </w:tcPr>
          <w:p w14:paraId="7289ED1F" w14:textId="77777777" w:rsidR="00C078AC" w:rsidRPr="00BA1CE8" w:rsidRDefault="00C078AC" w:rsidP="00C078AC">
            <w:pPr>
              <w:jc w:val="center"/>
              <w:rPr>
                <w:b/>
                <w:sz w:val="20"/>
              </w:rPr>
            </w:pPr>
            <w:r w:rsidRPr="00BA1CE8">
              <w:rPr>
                <w:b/>
                <w:sz w:val="20"/>
              </w:rPr>
              <w:t>6</w:t>
            </w:r>
          </w:p>
        </w:tc>
        <w:tc>
          <w:tcPr>
            <w:tcW w:w="640" w:type="pct"/>
          </w:tcPr>
          <w:p w14:paraId="305AB147" w14:textId="77777777" w:rsidR="00C078AC" w:rsidRPr="00BA1CE8" w:rsidRDefault="00C078AC" w:rsidP="00C078AC">
            <w:pPr>
              <w:jc w:val="center"/>
              <w:rPr>
                <w:sz w:val="20"/>
              </w:rPr>
            </w:pPr>
          </w:p>
        </w:tc>
        <w:tc>
          <w:tcPr>
            <w:tcW w:w="263" w:type="pct"/>
          </w:tcPr>
          <w:p w14:paraId="224FC3BE" w14:textId="77777777" w:rsidR="00C078AC" w:rsidRPr="00BA1CE8" w:rsidRDefault="00C078AC" w:rsidP="00C078AC">
            <w:pPr>
              <w:jc w:val="center"/>
              <w:rPr>
                <w:sz w:val="20"/>
              </w:rPr>
            </w:pPr>
          </w:p>
        </w:tc>
        <w:tc>
          <w:tcPr>
            <w:tcW w:w="307" w:type="pct"/>
          </w:tcPr>
          <w:p w14:paraId="6915066B" w14:textId="77777777" w:rsidR="00C078AC" w:rsidRPr="00BA1CE8" w:rsidRDefault="00C078AC" w:rsidP="00C078AC">
            <w:pPr>
              <w:jc w:val="center"/>
              <w:rPr>
                <w:sz w:val="20"/>
              </w:rPr>
            </w:pPr>
          </w:p>
        </w:tc>
        <w:tc>
          <w:tcPr>
            <w:tcW w:w="958" w:type="pct"/>
          </w:tcPr>
          <w:p w14:paraId="66A43220" w14:textId="77777777" w:rsidR="00C078AC" w:rsidRPr="00BA1CE8" w:rsidRDefault="00C078AC" w:rsidP="00C078AC">
            <w:pPr>
              <w:jc w:val="center"/>
              <w:rPr>
                <w:sz w:val="20"/>
              </w:rPr>
            </w:pPr>
          </w:p>
        </w:tc>
        <w:tc>
          <w:tcPr>
            <w:tcW w:w="337" w:type="pct"/>
          </w:tcPr>
          <w:p w14:paraId="4423EE1C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1977373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In</w:t>
            </w:r>
          </w:p>
          <w:p w14:paraId="31728502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289975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F/Up</w:t>
            </w:r>
          </w:p>
        </w:tc>
        <w:tc>
          <w:tcPr>
            <w:tcW w:w="452" w:type="pct"/>
          </w:tcPr>
          <w:p w14:paraId="11657998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1574955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Unexpected</w:t>
            </w:r>
          </w:p>
          <w:p w14:paraId="7CF663DA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1514332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Related</w:t>
            </w:r>
          </w:p>
          <w:p w14:paraId="1361A5C6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83458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</w:t>
            </w:r>
            <w:hyperlink r:id="rId15" w:history="1">
              <w:r w:rsidR="00C078AC" w:rsidRPr="00BA1CE8">
                <w:rPr>
                  <w:rStyle w:val="Hyperlink"/>
                  <w:color w:val="auto"/>
                  <w:sz w:val="20"/>
                </w:rPr>
                <w:t>Serious</w:t>
              </w:r>
            </w:hyperlink>
          </w:p>
        </w:tc>
        <w:tc>
          <w:tcPr>
            <w:tcW w:w="404" w:type="pct"/>
          </w:tcPr>
          <w:p w14:paraId="24214EE9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539710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Yes</w:t>
            </w:r>
          </w:p>
          <w:p w14:paraId="2CDCFA0B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1286847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No</w:t>
            </w:r>
          </w:p>
          <w:p w14:paraId="347130B8" w14:textId="77777777" w:rsidR="00C078AC" w:rsidRPr="00BA1CE8" w:rsidRDefault="00C078AC" w:rsidP="00C078AC">
            <w:pPr>
              <w:rPr>
                <w:sz w:val="20"/>
              </w:rPr>
            </w:pPr>
            <w:r w:rsidRPr="00BA1CE8">
              <w:rPr>
                <w:sz w:val="20"/>
              </w:rPr>
              <w:t>Date:  ______</w:t>
            </w:r>
          </w:p>
        </w:tc>
        <w:tc>
          <w:tcPr>
            <w:tcW w:w="426" w:type="pct"/>
          </w:tcPr>
          <w:p w14:paraId="7566C993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752089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5 days</w:t>
            </w:r>
          </w:p>
          <w:p w14:paraId="034FF83A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1659533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Time of CR </w:t>
            </w:r>
          </w:p>
        </w:tc>
        <w:tc>
          <w:tcPr>
            <w:tcW w:w="460" w:type="pct"/>
          </w:tcPr>
          <w:p w14:paraId="2DF28B3C" w14:textId="77777777" w:rsidR="00C078AC" w:rsidRPr="00BA1CE8" w:rsidRDefault="00C078AC" w:rsidP="00C078AC">
            <w:pPr>
              <w:rPr>
                <w:sz w:val="20"/>
              </w:rPr>
            </w:pPr>
            <w:r w:rsidRPr="00BA1CE8">
              <w:rPr>
                <w:sz w:val="20"/>
              </w:rPr>
              <w:t xml:space="preserve">  </w:t>
            </w:r>
          </w:p>
        </w:tc>
        <w:tc>
          <w:tcPr>
            <w:tcW w:w="453" w:type="pct"/>
          </w:tcPr>
          <w:p w14:paraId="4CD43F2F" w14:textId="77777777" w:rsidR="00C078AC" w:rsidRPr="00BA1CE8" w:rsidRDefault="00C078AC" w:rsidP="00C078AC">
            <w:pPr>
              <w:rPr>
                <w:sz w:val="20"/>
              </w:rPr>
            </w:pPr>
          </w:p>
        </w:tc>
      </w:tr>
      <w:tr w:rsidR="00C078AC" w:rsidRPr="00BA1CE8" w14:paraId="7D54E70B" w14:textId="77777777" w:rsidTr="00C078AC">
        <w:trPr>
          <w:trHeight w:val="143"/>
        </w:trPr>
        <w:tc>
          <w:tcPr>
            <w:tcW w:w="300" w:type="pct"/>
          </w:tcPr>
          <w:p w14:paraId="6E7AEA5F" w14:textId="77777777" w:rsidR="00C078AC" w:rsidRPr="00BA1CE8" w:rsidRDefault="00C078AC" w:rsidP="00C078AC">
            <w:pPr>
              <w:jc w:val="center"/>
              <w:rPr>
                <w:b/>
                <w:sz w:val="20"/>
              </w:rPr>
            </w:pPr>
            <w:r w:rsidRPr="00BA1CE8">
              <w:rPr>
                <w:b/>
                <w:sz w:val="20"/>
              </w:rPr>
              <w:t>7</w:t>
            </w:r>
          </w:p>
        </w:tc>
        <w:tc>
          <w:tcPr>
            <w:tcW w:w="640" w:type="pct"/>
          </w:tcPr>
          <w:p w14:paraId="7C7E31C0" w14:textId="77777777" w:rsidR="00C078AC" w:rsidRPr="00BA1CE8" w:rsidRDefault="00C078AC" w:rsidP="00C078AC">
            <w:pPr>
              <w:jc w:val="center"/>
              <w:rPr>
                <w:sz w:val="20"/>
              </w:rPr>
            </w:pPr>
          </w:p>
        </w:tc>
        <w:tc>
          <w:tcPr>
            <w:tcW w:w="263" w:type="pct"/>
          </w:tcPr>
          <w:p w14:paraId="10477AAE" w14:textId="77777777" w:rsidR="00C078AC" w:rsidRPr="00BA1CE8" w:rsidRDefault="00C078AC" w:rsidP="00C078AC">
            <w:pPr>
              <w:jc w:val="center"/>
              <w:rPr>
                <w:sz w:val="20"/>
              </w:rPr>
            </w:pPr>
          </w:p>
        </w:tc>
        <w:tc>
          <w:tcPr>
            <w:tcW w:w="307" w:type="pct"/>
          </w:tcPr>
          <w:p w14:paraId="213A164B" w14:textId="77777777" w:rsidR="00C078AC" w:rsidRPr="00BA1CE8" w:rsidRDefault="00C078AC" w:rsidP="00C078AC">
            <w:pPr>
              <w:jc w:val="center"/>
              <w:rPr>
                <w:sz w:val="20"/>
              </w:rPr>
            </w:pPr>
          </w:p>
        </w:tc>
        <w:tc>
          <w:tcPr>
            <w:tcW w:w="958" w:type="pct"/>
          </w:tcPr>
          <w:p w14:paraId="4C75EDBF" w14:textId="77777777" w:rsidR="00C078AC" w:rsidRPr="00BA1CE8" w:rsidRDefault="00C078AC" w:rsidP="00C078AC">
            <w:pPr>
              <w:jc w:val="center"/>
              <w:rPr>
                <w:sz w:val="20"/>
              </w:rPr>
            </w:pPr>
          </w:p>
        </w:tc>
        <w:tc>
          <w:tcPr>
            <w:tcW w:w="337" w:type="pct"/>
          </w:tcPr>
          <w:p w14:paraId="632EA28F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2119744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In</w:t>
            </w:r>
          </w:p>
          <w:p w14:paraId="0F1F308D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1768696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F/Up</w:t>
            </w:r>
          </w:p>
        </w:tc>
        <w:tc>
          <w:tcPr>
            <w:tcW w:w="452" w:type="pct"/>
          </w:tcPr>
          <w:p w14:paraId="3A965A94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2052371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Unexpected</w:t>
            </w:r>
          </w:p>
          <w:p w14:paraId="351DB2F0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889380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Related</w:t>
            </w:r>
          </w:p>
          <w:p w14:paraId="4F666C7D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146433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</w:t>
            </w:r>
            <w:hyperlink r:id="rId16" w:history="1">
              <w:r w:rsidR="00C078AC" w:rsidRPr="00BA1CE8">
                <w:rPr>
                  <w:rStyle w:val="Hyperlink"/>
                  <w:color w:val="auto"/>
                  <w:sz w:val="20"/>
                </w:rPr>
                <w:t>Serious</w:t>
              </w:r>
            </w:hyperlink>
          </w:p>
        </w:tc>
        <w:tc>
          <w:tcPr>
            <w:tcW w:w="404" w:type="pct"/>
          </w:tcPr>
          <w:p w14:paraId="275CE64E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336915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Yes</w:t>
            </w:r>
          </w:p>
          <w:p w14:paraId="31FC1195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567182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No</w:t>
            </w:r>
          </w:p>
          <w:p w14:paraId="2E3B5367" w14:textId="77777777" w:rsidR="00C078AC" w:rsidRPr="00BA1CE8" w:rsidRDefault="00C078AC" w:rsidP="00C078AC">
            <w:pPr>
              <w:rPr>
                <w:sz w:val="20"/>
              </w:rPr>
            </w:pPr>
            <w:r w:rsidRPr="00BA1CE8">
              <w:rPr>
                <w:sz w:val="20"/>
              </w:rPr>
              <w:t>Date:  ______</w:t>
            </w:r>
          </w:p>
        </w:tc>
        <w:tc>
          <w:tcPr>
            <w:tcW w:w="426" w:type="pct"/>
          </w:tcPr>
          <w:p w14:paraId="34FB5AD4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1373307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5 days</w:t>
            </w:r>
          </w:p>
          <w:p w14:paraId="29D84AA3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1813631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Time of CR </w:t>
            </w:r>
          </w:p>
        </w:tc>
        <w:tc>
          <w:tcPr>
            <w:tcW w:w="460" w:type="pct"/>
          </w:tcPr>
          <w:p w14:paraId="69B41DF6" w14:textId="77777777" w:rsidR="00C078AC" w:rsidRPr="00BA1CE8" w:rsidRDefault="00C078AC" w:rsidP="00C078AC">
            <w:pPr>
              <w:rPr>
                <w:sz w:val="20"/>
              </w:rPr>
            </w:pPr>
            <w:r w:rsidRPr="00BA1CE8">
              <w:rPr>
                <w:sz w:val="20"/>
              </w:rPr>
              <w:t xml:space="preserve">  </w:t>
            </w:r>
          </w:p>
        </w:tc>
        <w:tc>
          <w:tcPr>
            <w:tcW w:w="453" w:type="pct"/>
          </w:tcPr>
          <w:p w14:paraId="3DEE62E6" w14:textId="77777777" w:rsidR="00C078AC" w:rsidRPr="00BA1CE8" w:rsidRDefault="00C078AC" w:rsidP="00C078AC">
            <w:pPr>
              <w:rPr>
                <w:sz w:val="20"/>
              </w:rPr>
            </w:pPr>
          </w:p>
        </w:tc>
      </w:tr>
      <w:tr w:rsidR="00C078AC" w:rsidRPr="00BA1CE8" w14:paraId="6194C6F6" w14:textId="77777777" w:rsidTr="00C078AC">
        <w:trPr>
          <w:trHeight w:val="143"/>
        </w:trPr>
        <w:tc>
          <w:tcPr>
            <w:tcW w:w="300" w:type="pct"/>
          </w:tcPr>
          <w:p w14:paraId="3D309ADD" w14:textId="77777777" w:rsidR="00C078AC" w:rsidRPr="00BA1CE8" w:rsidRDefault="00C078AC" w:rsidP="00C078AC">
            <w:pPr>
              <w:jc w:val="center"/>
              <w:rPr>
                <w:b/>
                <w:sz w:val="20"/>
              </w:rPr>
            </w:pPr>
            <w:r w:rsidRPr="00BA1CE8">
              <w:rPr>
                <w:b/>
                <w:sz w:val="20"/>
              </w:rPr>
              <w:lastRenderedPageBreak/>
              <w:t>8</w:t>
            </w:r>
          </w:p>
        </w:tc>
        <w:tc>
          <w:tcPr>
            <w:tcW w:w="640" w:type="pct"/>
          </w:tcPr>
          <w:p w14:paraId="0CB1F285" w14:textId="77777777" w:rsidR="00C078AC" w:rsidRPr="00BA1CE8" w:rsidRDefault="00C078AC" w:rsidP="00C078AC">
            <w:pPr>
              <w:jc w:val="center"/>
              <w:rPr>
                <w:sz w:val="20"/>
              </w:rPr>
            </w:pPr>
          </w:p>
        </w:tc>
        <w:tc>
          <w:tcPr>
            <w:tcW w:w="263" w:type="pct"/>
          </w:tcPr>
          <w:p w14:paraId="21B190D1" w14:textId="77777777" w:rsidR="00C078AC" w:rsidRPr="00BA1CE8" w:rsidRDefault="00C078AC" w:rsidP="00C078AC">
            <w:pPr>
              <w:jc w:val="center"/>
              <w:rPr>
                <w:sz w:val="20"/>
              </w:rPr>
            </w:pPr>
          </w:p>
        </w:tc>
        <w:tc>
          <w:tcPr>
            <w:tcW w:w="307" w:type="pct"/>
          </w:tcPr>
          <w:p w14:paraId="340D53C1" w14:textId="77777777" w:rsidR="00C078AC" w:rsidRPr="00BA1CE8" w:rsidRDefault="00C078AC" w:rsidP="00C078AC">
            <w:pPr>
              <w:jc w:val="center"/>
              <w:rPr>
                <w:sz w:val="20"/>
              </w:rPr>
            </w:pPr>
          </w:p>
        </w:tc>
        <w:tc>
          <w:tcPr>
            <w:tcW w:w="958" w:type="pct"/>
          </w:tcPr>
          <w:p w14:paraId="7E52E4EE" w14:textId="77777777" w:rsidR="00C078AC" w:rsidRPr="00BA1CE8" w:rsidRDefault="00C078AC" w:rsidP="00C078AC">
            <w:pPr>
              <w:jc w:val="center"/>
              <w:rPr>
                <w:sz w:val="20"/>
              </w:rPr>
            </w:pPr>
          </w:p>
        </w:tc>
        <w:tc>
          <w:tcPr>
            <w:tcW w:w="337" w:type="pct"/>
          </w:tcPr>
          <w:p w14:paraId="4D258C26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690261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In</w:t>
            </w:r>
          </w:p>
          <w:p w14:paraId="347E7A3A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397364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F/Up</w:t>
            </w:r>
          </w:p>
        </w:tc>
        <w:tc>
          <w:tcPr>
            <w:tcW w:w="452" w:type="pct"/>
          </w:tcPr>
          <w:p w14:paraId="7323D68A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157195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Unexpected</w:t>
            </w:r>
          </w:p>
          <w:p w14:paraId="40EA534F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998802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Related</w:t>
            </w:r>
          </w:p>
          <w:p w14:paraId="788ADC2E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1738076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</w:t>
            </w:r>
            <w:hyperlink r:id="rId17" w:history="1">
              <w:r w:rsidR="00C078AC" w:rsidRPr="00BA1CE8">
                <w:rPr>
                  <w:rStyle w:val="Hyperlink"/>
                  <w:color w:val="auto"/>
                  <w:sz w:val="20"/>
                </w:rPr>
                <w:t>Serious</w:t>
              </w:r>
            </w:hyperlink>
          </w:p>
        </w:tc>
        <w:tc>
          <w:tcPr>
            <w:tcW w:w="404" w:type="pct"/>
          </w:tcPr>
          <w:p w14:paraId="022DD2CA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501627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Yes</w:t>
            </w:r>
          </w:p>
          <w:p w14:paraId="32FC4F73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1175030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No</w:t>
            </w:r>
          </w:p>
          <w:p w14:paraId="1480ADDF" w14:textId="77777777" w:rsidR="00C078AC" w:rsidRPr="00BA1CE8" w:rsidRDefault="00C078AC" w:rsidP="00C078AC">
            <w:pPr>
              <w:rPr>
                <w:sz w:val="20"/>
              </w:rPr>
            </w:pPr>
            <w:r w:rsidRPr="00BA1CE8">
              <w:rPr>
                <w:sz w:val="20"/>
              </w:rPr>
              <w:t>Date:  ______</w:t>
            </w:r>
          </w:p>
        </w:tc>
        <w:tc>
          <w:tcPr>
            <w:tcW w:w="426" w:type="pct"/>
          </w:tcPr>
          <w:p w14:paraId="279B0C3F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1949926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5 days</w:t>
            </w:r>
          </w:p>
          <w:p w14:paraId="02318443" w14:textId="77777777" w:rsidR="00C078AC" w:rsidRPr="00BA1CE8" w:rsidRDefault="004645BF" w:rsidP="00C078AC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1339532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8AC" w:rsidRPr="00BA1CE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78AC" w:rsidRPr="00BA1CE8">
              <w:rPr>
                <w:sz w:val="20"/>
              </w:rPr>
              <w:t xml:space="preserve">  Time of CR </w:t>
            </w:r>
          </w:p>
        </w:tc>
        <w:tc>
          <w:tcPr>
            <w:tcW w:w="460" w:type="pct"/>
          </w:tcPr>
          <w:p w14:paraId="40ABBABB" w14:textId="77777777" w:rsidR="00C078AC" w:rsidRPr="00BA1CE8" w:rsidRDefault="00C078AC" w:rsidP="00C078AC">
            <w:pPr>
              <w:rPr>
                <w:sz w:val="20"/>
              </w:rPr>
            </w:pPr>
          </w:p>
        </w:tc>
        <w:tc>
          <w:tcPr>
            <w:tcW w:w="453" w:type="pct"/>
          </w:tcPr>
          <w:p w14:paraId="17278137" w14:textId="77777777" w:rsidR="00C078AC" w:rsidRPr="00BA1CE8" w:rsidRDefault="00C078AC" w:rsidP="00C078AC">
            <w:pPr>
              <w:rPr>
                <w:sz w:val="20"/>
              </w:rPr>
            </w:pPr>
          </w:p>
        </w:tc>
      </w:tr>
    </w:tbl>
    <w:p w14:paraId="15D03205" w14:textId="7A3D17BA" w:rsidR="00D12496" w:rsidRDefault="00D12496" w:rsidP="00D12496"/>
    <w:p w14:paraId="14C43827" w14:textId="77777777" w:rsidR="00C078AC" w:rsidRDefault="00C078AC" w:rsidP="00D12496"/>
    <w:p w14:paraId="6F1BB9B0" w14:textId="77777777" w:rsidR="00D12496" w:rsidRDefault="00D12496" w:rsidP="00D12496">
      <w:r>
        <w:t>Principal Investigator</w:t>
      </w:r>
      <w:r w:rsidR="005315D3">
        <w:t xml:space="preserve"> Signature:</w:t>
      </w:r>
      <w:r w:rsidR="005315D3">
        <w:tab/>
      </w:r>
      <w:r w:rsidR="005315D3">
        <w:tab/>
      </w:r>
      <w:r w:rsidR="005315D3">
        <w:tab/>
      </w:r>
      <w:r w:rsidR="005315D3">
        <w:tab/>
      </w:r>
      <w:r>
        <w:tab/>
      </w:r>
      <w:r>
        <w:tab/>
        <w:t xml:space="preserve">   </w:t>
      </w:r>
      <w:r>
        <w:tab/>
      </w:r>
      <w:r>
        <w:tab/>
      </w:r>
      <w:r>
        <w:tab/>
      </w:r>
      <w:r>
        <w:tab/>
        <w:t xml:space="preserve">Date: </w:t>
      </w:r>
      <w:sdt>
        <w:sdtPr>
          <w:id w:val="-821580177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C91F35">
            <w:rPr>
              <w:rStyle w:val="PlaceholderText"/>
              <w:rFonts w:eastAsiaTheme="minorHAnsi"/>
              <w:color w:val="auto"/>
            </w:rPr>
            <w:t>Click or tap to enter a date.</w:t>
          </w:r>
        </w:sdtContent>
      </w:sdt>
    </w:p>
    <w:sectPr w:rsidR="00D12496" w:rsidSect="004C6A07">
      <w:headerReference w:type="default" r:id="rId18"/>
      <w:footerReference w:type="default" r:id="rId19"/>
      <w:type w:val="continuous"/>
      <w:pgSz w:w="15840" w:h="12240" w:orient="landscape"/>
      <w:pgMar w:top="1440" w:right="1440" w:bottom="1440" w:left="1440" w:header="288" w:footer="288" w:gutter="0"/>
      <w:pgNumType w:fmt="numberInDash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D113E9" w14:textId="77777777" w:rsidR="005D1964" w:rsidRDefault="005D1964" w:rsidP="00FB1C71">
      <w:pPr>
        <w:spacing w:line="240" w:lineRule="auto"/>
      </w:pPr>
      <w:r>
        <w:separator/>
      </w:r>
    </w:p>
  </w:endnote>
  <w:endnote w:type="continuationSeparator" w:id="0">
    <w:p w14:paraId="581BD39D" w14:textId="77777777" w:rsidR="005D1964" w:rsidRDefault="005D1964" w:rsidP="00FB1C7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6CF05" w14:textId="2A038779" w:rsidR="00C078AC" w:rsidRPr="00C078AC" w:rsidRDefault="00C078AC">
    <w:pPr>
      <w:pStyle w:val="Footer"/>
      <w:jc w:val="right"/>
      <w:rPr>
        <w:color w:val="002060"/>
      </w:rPr>
    </w:pPr>
    <w:r w:rsidRPr="00C078AC">
      <w:rPr>
        <w:color w:val="002060"/>
        <w:sz w:val="20"/>
      </w:rPr>
      <w:t xml:space="preserve">Page </w:t>
    </w:r>
    <w:r w:rsidRPr="00C078AC">
      <w:rPr>
        <w:color w:val="002060"/>
        <w:sz w:val="20"/>
      </w:rPr>
      <w:fldChar w:fldCharType="begin"/>
    </w:r>
    <w:r w:rsidRPr="00C078AC">
      <w:rPr>
        <w:color w:val="002060"/>
        <w:sz w:val="20"/>
      </w:rPr>
      <w:instrText xml:space="preserve"> PAGE  \* Arabic </w:instrText>
    </w:r>
    <w:r w:rsidRPr="00C078AC">
      <w:rPr>
        <w:color w:val="002060"/>
        <w:sz w:val="20"/>
      </w:rPr>
      <w:fldChar w:fldCharType="separate"/>
    </w:r>
    <w:r w:rsidRPr="00C078AC">
      <w:rPr>
        <w:noProof/>
        <w:color w:val="002060"/>
        <w:sz w:val="20"/>
      </w:rPr>
      <w:t>1</w:t>
    </w:r>
    <w:r w:rsidRPr="00C078AC">
      <w:rPr>
        <w:color w:val="002060"/>
        <w:sz w:val="20"/>
      </w:rPr>
      <w:fldChar w:fldCharType="end"/>
    </w:r>
  </w:p>
  <w:p w14:paraId="72B4500D" w14:textId="421E4A8C" w:rsidR="00C078AC" w:rsidRDefault="00C078AC">
    <w:pPr>
      <w:pStyle w:val="Footer"/>
    </w:pPr>
    <w:r>
      <w:t>4/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8B0862" w14:textId="77777777" w:rsidR="005D1964" w:rsidRDefault="005D1964" w:rsidP="00FB1C71">
      <w:pPr>
        <w:spacing w:line="240" w:lineRule="auto"/>
      </w:pPr>
      <w:r>
        <w:separator/>
      </w:r>
    </w:p>
  </w:footnote>
  <w:footnote w:type="continuationSeparator" w:id="0">
    <w:p w14:paraId="6324121E" w14:textId="77777777" w:rsidR="005D1964" w:rsidRDefault="005D1964" w:rsidP="00FB1C7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CFB65" w14:textId="77777777" w:rsidR="00973EBC" w:rsidRDefault="00DA52C7" w:rsidP="00973EBC">
    <w:pPr>
      <w:pStyle w:val="Header"/>
    </w:pPr>
    <w:r>
      <w:rPr>
        <w:noProof/>
      </w:rPr>
      <w:drawing>
        <wp:inline distT="0" distB="0" distL="0" distR="0" wp14:anchorId="257D6438" wp14:editId="69777576">
          <wp:extent cx="1975104" cy="301752"/>
          <wp:effectExtent l="0" t="0" r="0" b="3175"/>
          <wp:docPr id="1" name="Picture 1" descr="A black sign with white text, West Virginia University Office of Human Subject Protections&#10;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RP_124and295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75104" cy="3017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                                   </w:t>
    </w:r>
    <w:r w:rsidR="00D12496">
      <w:t xml:space="preserve">                      </w:t>
    </w:r>
  </w:p>
  <w:p w14:paraId="028D4599" w14:textId="3FDA3E41" w:rsidR="00DA52C7" w:rsidRPr="00C078AC" w:rsidRDefault="00D12496" w:rsidP="00D12496">
    <w:pPr>
      <w:pStyle w:val="Header"/>
      <w:jc w:val="right"/>
      <w:rPr>
        <w:b/>
        <w:bCs/>
        <w:color w:val="002060"/>
        <w:sz w:val="24"/>
        <w:szCs w:val="24"/>
      </w:rPr>
    </w:pPr>
    <w:r>
      <w:t xml:space="preserve"> </w:t>
    </w:r>
    <w:r w:rsidR="002271C9" w:rsidRPr="00C078AC">
      <w:rPr>
        <w:b/>
        <w:bCs/>
        <w:color w:val="002060"/>
        <w:sz w:val="24"/>
        <w:szCs w:val="24"/>
      </w:rPr>
      <w:t>Devia</w:t>
    </w:r>
    <w:r w:rsidR="00973EBC" w:rsidRPr="00C078AC">
      <w:rPr>
        <w:b/>
        <w:bCs/>
        <w:color w:val="002060"/>
        <w:sz w:val="24"/>
        <w:szCs w:val="24"/>
      </w:rPr>
      <w:t xml:space="preserve">tion </w:t>
    </w:r>
    <w:r w:rsidR="00DA52C7" w:rsidRPr="00C078AC">
      <w:rPr>
        <w:b/>
        <w:bCs/>
        <w:color w:val="002060"/>
        <w:sz w:val="24"/>
        <w:szCs w:val="24"/>
      </w:rPr>
      <w:t xml:space="preserve">Tracking Log </w:t>
    </w:r>
  </w:p>
  <w:p w14:paraId="3293264C" w14:textId="09819C6B" w:rsidR="002F33F7" w:rsidRPr="00C078AC" w:rsidRDefault="002F33F7" w:rsidP="00D12496">
    <w:pPr>
      <w:pStyle w:val="Header"/>
      <w:jc w:val="right"/>
      <w:rPr>
        <w:b/>
        <w:bCs/>
        <w:sz w:val="24"/>
        <w:szCs w:val="24"/>
      </w:rPr>
    </w:pPr>
    <w:r w:rsidRPr="00C078AC">
      <w:rPr>
        <w:b/>
        <w:bCs/>
        <w:color w:val="002060"/>
        <w:sz w:val="24"/>
        <w:szCs w:val="24"/>
      </w:rPr>
      <w:t>OHRP- 1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F14A0B"/>
    <w:multiLevelType w:val="hybridMultilevel"/>
    <w:tmpl w:val="6CE4C8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6917DB"/>
    <w:multiLevelType w:val="hybridMultilevel"/>
    <w:tmpl w:val="FB6C0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42B16"/>
    <w:multiLevelType w:val="hybridMultilevel"/>
    <w:tmpl w:val="232E18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13162B"/>
    <w:multiLevelType w:val="multilevel"/>
    <w:tmpl w:val="28F49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1E638E1"/>
    <w:multiLevelType w:val="hybridMultilevel"/>
    <w:tmpl w:val="888E3F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88D6E60"/>
    <w:multiLevelType w:val="hybridMultilevel"/>
    <w:tmpl w:val="FD821364"/>
    <w:lvl w:ilvl="0" w:tplc="3EF21C7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BD78C0"/>
    <w:multiLevelType w:val="multilevel"/>
    <w:tmpl w:val="66843A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56C7D9D"/>
    <w:multiLevelType w:val="hybridMultilevel"/>
    <w:tmpl w:val="66A0744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94430577">
    <w:abstractNumId w:val="6"/>
  </w:num>
  <w:num w:numId="2" w16cid:durableId="911964088">
    <w:abstractNumId w:val="3"/>
  </w:num>
  <w:num w:numId="3" w16cid:durableId="785125363">
    <w:abstractNumId w:val="5"/>
  </w:num>
  <w:num w:numId="4" w16cid:durableId="1117874110">
    <w:abstractNumId w:val="0"/>
  </w:num>
  <w:num w:numId="5" w16cid:durableId="1253856231">
    <w:abstractNumId w:val="2"/>
  </w:num>
  <w:num w:numId="6" w16cid:durableId="505748969">
    <w:abstractNumId w:val="7"/>
  </w:num>
  <w:num w:numId="7" w16cid:durableId="877086263">
    <w:abstractNumId w:val="1"/>
  </w:num>
  <w:num w:numId="8" w16cid:durableId="20849109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0MrQwMzY2NzA3NjdT0lEKTi0uzszPAykwrgUAsuY+CSwAAAA="/>
  </w:docVars>
  <w:rsids>
    <w:rsidRoot w:val="00FB1C71"/>
    <w:rsid w:val="00011582"/>
    <w:rsid w:val="00053F34"/>
    <w:rsid w:val="00110206"/>
    <w:rsid w:val="00130B80"/>
    <w:rsid w:val="00143862"/>
    <w:rsid w:val="00174F9E"/>
    <w:rsid w:val="00190C59"/>
    <w:rsid w:val="001C64F6"/>
    <w:rsid w:val="002271C9"/>
    <w:rsid w:val="00231522"/>
    <w:rsid w:val="0023474B"/>
    <w:rsid w:val="002F33F7"/>
    <w:rsid w:val="00326C51"/>
    <w:rsid w:val="00352292"/>
    <w:rsid w:val="003F43B4"/>
    <w:rsid w:val="004B2B97"/>
    <w:rsid w:val="004B7DB9"/>
    <w:rsid w:val="004C6A07"/>
    <w:rsid w:val="005005C8"/>
    <w:rsid w:val="005315D3"/>
    <w:rsid w:val="00542F4C"/>
    <w:rsid w:val="005816BB"/>
    <w:rsid w:val="005951B3"/>
    <w:rsid w:val="005B6B46"/>
    <w:rsid w:val="005D1964"/>
    <w:rsid w:val="006174ED"/>
    <w:rsid w:val="00631BEF"/>
    <w:rsid w:val="006871F6"/>
    <w:rsid w:val="006B7F52"/>
    <w:rsid w:val="007000B0"/>
    <w:rsid w:val="007118C3"/>
    <w:rsid w:val="00821B3C"/>
    <w:rsid w:val="008539E6"/>
    <w:rsid w:val="00862CA6"/>
    <w:rsid w:val="008707DD"/>
    <w:rsid w:val="00870CDE"/>
    <w:rsid w:val="00874744"/>
    <w:rsid w:val="009621DD"/>
    <w:rsid w:val="00967655"/>
    <w:rsid w:val="00973EBC"/>
    <w:rsid w:val="00975132"/>
    <w:rsid w:val="009958D1"/>
    <w:rsid w:val="009A1111"/>
    <w:rsid w:val="009B3382"/>
    <w:rsid w:val="009B51CB"/>
    <w:rsid w:val="00A370A3"/>
    <w:rsid w:val="00A937F8"/>
    <w:rsid w:val="00A951BC"/>
    <w:rsid w:val="00B13A85"/>
    <w:rsid w:val="00B80E0F"/>
    <w:rsid w:val="00C078AC"/>
    <w:rsid w:val="00C72FB7"/>
    <w:rsid w:val="00C9192F"/>
    <w:rsid w:val="00C91F35"/>
    <w:rsid w:val="00D12496"/>
    <w:rsid w:val="00D4756B"/>
    <w:rsid w:val="00D82B68"/>
    <w:rsid w:val="00D96F13"/>
    <w:rsid w:val="00DA52C7"/>
    <w:rsid w:val="00DE227A"/>
    <w:rsid w:val="00DE5F70"/>
    <w:rsid w:val="00F4433B"/>
    <w:rsid w:val="00FA267A"/>
    <w:rsid w:val="00FB1C71"/>
    <w:rsid w:val="00FB2FD3"/>
    <w:rsid w:val="00FC0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097F682"/>
  <w15:chartTrackingRefBased/>
  <w15:docId w15:val="{C461DAB7-B811-4C5A-848C-121525423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6A07"/>
    <w:pPr>
      <w:spacing w:after="0" w:line="240" w:lineRule="atLeast"/>
    </w:pPr>
    <w:rPr>
      <w:rFonts w:ascii="Times New Roman" w:eastAsia="Times New Roman" w:hAnsi="Times New Roman" w:cs="Times New Roman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52C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X-TableText">
    <w:name w:val="TX-Table Text"/>
    <w:basedOn w:val="Normal"/>
    <w:rsid w:val="00FB1C71"/>
    <w:pPr>
      <w:spacing w:after="120"/>
      <w:ind w:left="162"/>
    </w:pPr>
  </w:style>
  <w:style w:type="character" w:styleId="Strong">
    <w:name w:val="Strong"/>
    <w:uiPriority w:val="22"/>
    <w:qFormat/>
    <w:rsid w:val="00FB1C7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FB1C7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1C71"/>
    <w:rPr>
      <w:rFonts w:eastAsia="Times New Roman" w:cs="Times New Roman"/>
      <w:szCs w:val="20"/>
    </w:rPr>
  </w:style>
  <w:style w:type="paragraph" w:styleId="Footer">
    <w:name w:val="footer"/>
    <w:basedOn w:val="Normal"/>
    <w:link w:val="FooterChar"/>
    <w:uiPriority w:val="99"/>
    <w:unhideWhenUsed/>
    <w:rsid w:val="00FB1C7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1C71"/>
    <w:rPr>
      <w:rFonts w:eastAsia="Times New Roman" w:cs="Times New Roman"/>
      <w:szCs w:val="20"/>
    </w:rPr>
  </w:style>
  <w:style w:type="paragraph" w:styleId="NoSpacing">
    <w:name w:val="No Spacing"/>
    <w:uiPriority w:val="1"/>
    <w:qFormat/>
    <w:rsid w:val="008707DD"/>
    <w:pPr>
      <w:spacing w:after="0" w:line="240" w:lineRule="auto"/>
    </w:pPr>
    <w:rPr>
      <w:rFonts w:eastAsia="Times New Roman" w:cs="Times New Roman"/>
      <w:szCs w:val="20"/>
    </w:rPr>
  </w:style>
  <w:style w:type="character" w:styleId="Hyperlink">
    <w:name w:val="Hyperlink"/>
    <w:basedOn w:val="DefaultParagraphFont"/>
    <w:uiPriority w:val="99"/>
    <w:unhideWhenUsed/>
    <w:rsid w:val="00DE227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E227A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A52C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C6A0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2496"/>
    <w:rPr>
      <w:color w:val="808080"/>
    </w:rPr>
  </w:style>
  <w:style w:type="table" w:styleId="TableGridLight">
    <w:name w:val="Grid Table Light"/>
    <w:basedOn w:val="TableNormal"/>
    <w:uiPriority w:val="40"/>
    <w:rsid w:val="00C078A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94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fda.gov/Safety/MedWatch/HowToReport/ucm053087.htm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https://www.fda.gov/Safety/MedWatch/HowToReport/ucm053087.htm" TargetMode="External"/><Relationship Id="rId17" Type="http://schemas.openxmlformats.org/officeDocument/2006/relationships/hyperlink" Target="https://www.fda.gov/Safety/MedWatch/HowToReport/ucm053087.ht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fda.gov/Safety/MedWatch/HowToReport/ucm053087.ht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fda.gov/Safety/MedWatch/HowToReport/ucm053087.ht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fda.gov/Safety/MedWatch/HowToReport/ucm053087.htm" TargetMode="External"/><Relationship Id="rId10" Type="http://schemas.openxmlformats.org/officeDocument/2006/relationships/hyperlink" Target="https://www.fda.gov/Safety/MedWatch/HowToReport/ucm053087.htm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fda.gov/Safety/MedWatch/HowToReport/ucm053087.htm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3F4813-7D92-43DD-BAB9-1945326B46DC}"/>
      </w:docPartPr>
      <w:docPartBody>
        <w:p w:rsidR="00C836C9" w:rsidRDefault="00F465CD">
          <w:r w:rsidRPr="00A64552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65CD"/>
    <w:rsid w:val="00910616"/>
    <w:rsid w:val="00A04FF0"/>
    <w:rsid w:val="00A81DFD"/>
    <w:rsid w:val="00C836C9"/>
    <w:rsid w:val="00EB00E8"/>
    <w:rsid w:val="00F46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465C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24301F80733247850447C86B5A3368" ma:contentTypeVersion="20" ma:contentTypeDescription="Create a new document." ma:contentTypeScope="" ma:versionID="35a2db002677a916000d79a9b2042a22">
  <xsd:schema xmlns:xsd="http://www.w3.org/2001/XMLSchema" xmlns:xs="http://www.w3.org/2001/XMLSchema" xmlns:p="http://schemas.microsoft.com/office/2006/metadata/properties" xmlns:ns2="b6d62505-c5aa-4777-8481-5077dadc4fcf" xmlns:ns3="f3005829-e119-41cf-ace8-91f50705ecc5" targetNamespace="http://schemas.microsoft.com/office/2006/metadata/properties" ma:root="true" ma:fieldsID="04f47c3e9ce2d0895a922c867e99c82c" ns2:_="" ns3:_="">
    <xsd:import namespace="b6d62505-c5aa-4777-8481-5077dadc4fcf"/>
    <xsd:import namespace="f3005829-e119-41cf-ace8-91f50705ec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Date" minOccurs="0"/>
                <xsd:element ref="ns2:Person" minOccurs="0"/>
                <xsd:element ref="ns2:Doc_x0020_Type"/>
                <xsd:element ref="ns2:Year"/>
                <xsd:element ref="ns3:SharedWithUsers" minOccurs="0"/>
                <xsd:element ref="ns3:SharedWithDetails" minOccurs="0"/>
                <xsd:element ref="ns2:OHRPWebsi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d62505-c5aa-4777-8481-5077dadc4f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Date" ma:index="17" nillable="true" ma:displayName="Date" ma:default="[today]" ma:format="DateOnly" ma:internalName="Date">
      <xsd:simpleType>
        <xsd:restriction base="dms:DateTime"/>
      </xsd:simpleType>
    </xsd:element>
    <xsd:element name="Person" ma:index="18" nillable="true" ma:displayName="Person" ma:description="Enter the name of the person who created the document" ma:format="Dropdown" ma:list="UserInfo" ma:SharePointGroup="0" ma:internalName="Perso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c_x0020_Type" ma:index="19" ma:displayName="Doc Type" ma:default="Other" ma:format="RadioButtons" ma:internalName="Doc_x0020_Type">
      <xsd:simpleType>
        <xsd:restriction base="dms:Choice">
          <xsd:enumeration value="SOP"/>
          <xsd:enumeration value="Guidance"/>
          <xsd:enumeration value="Form"/>
          <xsd:enumeration value="Invoice"/>
          <xsd:enumeration value="Accreditation"/>
          <xsd:enumeration value="Request"/>
          <xsd:enumeration value="Audit"/>
          <xsd:enumeration value="Logo"/>
          <xsd:enumeration value="Complaint"/>
          <xsd:enumeration value="Concern"/>
          <xsd:enumeration value="Other"/>
        </xsd:restriction>
      </xsd:simpleType>
    </xsd:element>
    <xsd:element name="Year" ma:index="20" ma:displayName="Year Created" ma:default="2020" ma:description="The year the document was created" ma:format="RadioButtons" ma:internalName="Year">
      <xsd:simpleType>
        <xsd:restriction base="dms:Choice"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Before 2010"/>
        </xsd:restriction>
      </xsd:simpleType>
    </xsd:element>
    <xsd:element name="OHRPWebsite" ma:index="23" nillable="true" ma:displayName="OHRP Website" ma:default="No" ma:format="Dropdown" ma:internalName="OHRPWebsite">
      <xsd:simpleType>
        <xsd:restriction base="dms:Choice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005829-e119-41cf-ace8-91f50705ecc5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HRPWebsite xmlns="b6d62505-c5aa-4777-8481-5077dadc4fcf">Yes</OHRPWebsite>
    <Date xmlns="b6d62505-c5aa-4777-8481-5077dadc4fcf">2019-12-27T05:00:00+00:00</Date>
    <Person xmlns="b6d62505-c5aa-4777-8481-5077dadc4fcf">
      <UserInfo>
        <DisplayName/>
        <AccountId xsi:nil="true"/>
        <AccountType/>
      </UserInfo>
    </Person>
    <Doc_x0020_Type xmlns="b6d62505-c5aa-4777-8481-5077dadc4fcf">Form</Doc_x0020_Type>
    <Year xmlns="b6d62505-c5aa-4777-8481-5077dadc4fcf">2019</Year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0C3959-470B-4F1F-A80D-99E28EE678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d62505-c5aa-4777-8481-5077dadc4fcf"/>
    <ds:schemaRef ds:uri="f3005829-e119-41cf-ace8-91f50705ec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7AB4D7-B62D-48BB-8B10-532A61951FB7}">
  <ds:schemaRefs>
    <ds:schemaRef ds:uri="http://schemas.microsoft.com/office/2006/metadata/properties"/>
    <ds:schemaRef ds:uri="http://schemas.microsoft.com/office/infopath/2007/PartnerControls"/>
    <ds:schemaRef ds:uri="b6d62505-c5aa-4777-8481-5077dadc4fcf"/>
  </ds:schemaRefs>
</ds:datastoreItem>
</file>

<file path=customXml/itemProps3.xml><?xml version="1.0" encoding="utf-8"?>
<ds:datastoreItem xmlns:ds="http://schemas.openxmlformats.org/officeDocument/2006/customXml" ds:itemID="{1CA9AF39-4772-4027-84D0-014F9BF3807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83</Words>
  <Characters>218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E SAE Tracking Log PI RES - 5</vt:lpstr>
    </vt:vector>
  </TitlesOfParts>
  <Company>West Virginia University</Company>
  <LinksUpToDate>false</LinksUpToDate>
  <CharactersWithSpaces>2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 SAE Tracking Log PI RES - 5</dc:title>
  <dc:subject/>
  <dc:creator>Sarah Stutler</dc:creator>
  <cp:keywords/>
  <dc:description/>
  <cp:lastModifiedBy>Jessica Williams</cp:lastModifiedBy>
  <cp:revision>2</cp:revision>
  <dcterms:created xsi:type="dcterms:W3CDTF">2022-07-15T18:31:00Z</dcterms:created>
  <dcterms:modified xsi:type="dcterms:W3CDTF">2022-07-15T18:31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24301F80733247850447C86B5A3368</vt:lpwstr>
  </property>
</Properties>
</file>